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C7061F" w14:textId="77777777" w:rsidR="00412BAA" w:rsidRPr="00D53BA3" w:rsidRDefault="00F443E4" w:rsidP="007C2CF3">
      <w:pPr>
        <w:spacing w:after="0"/>
        <w:jc w:val="center"/>
        <w:rPr>
          <w:rFonts w:ascii="Calibri" w:eastAsia="Calibri" w:hAnsi="Calibri" w:cs="Times New Roman"/>
          <w:b/>
          <w:bCs/>
          <w:kern w:val="0"/>
          <w:sz w:val="32"/>
          <w:szCs w:val="32"/>
        </w:rPr>
      </w:pPr>
      <w:bookmarkStart w:id="0" w:name="_GoBack"/>
      <w:bookmarkEnd w:id="0"/>
      <w:r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Wytyczne do przygotowan</w:t>
      </w:r>
      <w:r w:rsidR="00412BAA"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ia prac dyplomowych na kierunkach:</w:t>
      </w:r>
    </w:p>
    <w:p w14:paraId="4142C753" w14:textId="77777777" w:rsidR="003209D8" w:rsidRDefault="00F443E4" w:rsidP="007C2CF3">
      <w:pPr>
        <w:pStyle w:val="Akapitzlist"/>
        <w:numPr>
          <w:ilvl w:val="0"/>
          <w:numId w:val="6"/>
        </w:numPr>
        <w:spacing w:after="0"/>
        <w:jc w:val="both"/>
        <w:rPr>
          <w:rFonts w:ascii="Calibri" w:eastAsia="Calibri" w:hAnsi="Calibri" w:cs="Times New Roman"/>
          <w:b/>
          <w:bCs/>
          <w:kern w:val="0"/>
          <w:sz w:val="32"/>
          <w:szCs w:val="32"/>
        </w:rPr>
      </w:pPr>
      <w:r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Inżynieria Bezpieczeństwa</w:t>
      </w:r>
      <w:r w:rsidR="00412BAA"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 xml:space="preserve"> - </w:t>
      </w:r>
      <w:r w:rsidR="003209D8"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I stopień</w:t>
      </w:r>
    </w:p>
    <w:p w14:paraId="39E5A2EE" w14:textId="77777777" w:rsidR="00F443E4" w:rsidRPr="00D53BA3" w:rsidRDefault="00F443E4" w:rsidP="007C2CF3">
      <w:pPr>
        <w:pStyle w:val="Akapitzlist"/>
        <w:numPr>
          <w:ilvl w:val="0"/>
          <w:numId w:val="6"/>
        </w:numPr>
        <w:spacing w:after="0"/>
        <w:jc w:val="both"/>
        <w:rPr>
          <w:rFonts w:ascii="Calibri" w:eastAsia="Calibri" w:hAnsi="Calibri" w:cs="Times New Roman"/>
          <w:b/>
          <w:bCs/>
          <w:kern w:val="0"/>
          <w:sz w:val="32"/>
          <w:szCs w:val="32"/>
        </w:rPr>
      </w:pPr>
      <w:r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Innowacyjne Technologie i Nowoczesne Materiały</w:t>
      </w:r>
      <w:r w:rsidR="00412BAA"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 xml:space="preserve"> - I stopień</w:t>
      </w:r>
    </w:p>
    <w:p w14:paraId="39A84DE4" w14:textId="77777777" w:rsidR="003209D8" w:rsidRPr="00F443E4" w:rsidRDefault="003209D8" w:rsidP="007C2CF3">
      <w:pPr>
        <w:spacing w:after="0"/>
        <w:jc w:val="both"/>
        <w:rPr>
          <w:rFonts w:ascii="Calibri" w:eastAsia="Calibri" w:hAnsi="Calibri" w:cs="Times New Roman"/>
          <w:b/>
          <w:bCs/>
          <w:kern w:val="0"/>
          <w:sz w:val="32"/>
          <w:szCs w:val="24"/>
        </w:rPr>
      </w:pPr>
    </w:p>
    <w:p w14:paraId="08C0FDF8" w14:textId="77777777" w:rsidR="00F443E4" w:rsidRPr="00D53BA3" w:rsidRDefault="00F443E4" w:rsidP="007C2CF3">
      <w:pPr>
        <w:suppressAutoHyphens/>
        <w:spacing w:before="100" w:beforeAutospacing="1" w:after="100" w:afterAutospacing="1" w:line="360" w:lineRule="auto"/>
        <w:jc w:val="both"/>
        <w:rPr>
          <w:rFonts w:ascii="Calibri" w:eastAsia="Calibri" w:hAnsi="Calibri" w:cs="Times New Roman"/>
          <w:b/>
          <w:bCs/>
          <w:kern w:val="0"/>
          <w:sz w:val="32"/>
          <w:szCs w:val="32"/>
        </w:rPr>
      </w:pPr>
      <w:r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1. Ogólne wytyczne</w:t>
      </w:r>
    </w:p>
    <w:p w14:paraId="6EDBDA46" w14:textId="3D85B9A9" w:rsidR="00412BAA" w:rsidRDefault="00412BAA" w:rsidP="007C2CF3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kern w:val="0"/>
          <w:sz w:val="24"/>
          <w:szCs w:val="24"/>
        </w:rPr>
      </w:pPr>
      <w:r>
        <w:rPr>
          <w:rFonts w:ascii="Calibri" w:eastAsia="Calibri" w:hAnsi="Calibri" w:cs="Times New Roman"/>
          <w:kern w:val="0"/>
          <w:sz w:val="24"/>
          <w:szCs w:val="24"/>
        </w:rPr>
        <w:t>Praca dyplomowa jest podsumowaniem całego cyklu kształcenia na studiach pierwszego stopnia. Stanowi ona podstawę do uzyskania tytułu zawodowego inżyniera</w:t>
      </w:r>
      <w:r w:rsidR="00E77DBA">
        <w:rPr>
          <w:rFonts w:ascii="Calibri" w:eastAsia="Calibri" w:hAnsi="Calibri" w:cs="Times New Roman"/>
          <w:kern w:val="0"/>
          <w:sz w:val="24"/>
          <w:szCs w:val="24"/>
        </w:rPr>
        <w:t xml:space="preserve"> na pierwszym stopniu</w:t>
      </w:r>
      <w:r>
        <w:rPr>
          <w:rFonts w:ascii="Calibri" w:eastAsia="Calibri" w:hAnsi="Calibri" w:cs="Times New Roman"/>
          <w:kern w:val="0"/>
          <w:sz w:val="24"/>
          <w:szCs w:val="24"/>
        </w:rPr>
        <w:t xml:space="preserve">. Praca </w:t>
      </w:r>
      <w:r w:rsidR="006D4C1B">
        <w:rPr>
          <w:rFonts w:ascii="Calibri" w:eastAsia="Calibri" w:hAnsi="Calibri" w:cs="Times New Roman"/>
          <w:kern w:val="0"/>
          <w:sz w:val="24"/>
          <w:szCs w:val="24"/>
        </w:rPr>
        <w:t>d</w:t>
      </w:r>
      <w:r>
        <w:rPr>
          <w:rFonts w:ascii="Calibri" w:eastAsia="Calibri" w:hAnsi="Calibri" w:cs="Times New Roman"/>
          <w:kern w:val="0"/>
          <w:sz w:val="24"/>
          <w:szCs w:val="24"/>
        </w:rPr>
        <w:t>yplomowa jest dowodem opanowania wiedzy, umiejętności i kompetencji z zakresu studiowanego kierunku studiów</w:t>
      </w:r>
      <w:r w:rsidR="00F32D81">
        <w:rPr>
          <w:rFonts w:ascii="Calibri" w:eastAsia="Calibri" w:hAnsi="Calibri" w:cs="Times New Roman"/>
          <w:kern w:val="0"/>
          <w:sz w:val="24"/>
          <w:szCs w:val="24"/>
        </w:rPr>
        <w:t>.</w:t>
      </w:r>
    </w:p>
    <w:p w14:paraId="290040CA" w14:textId="30E2C5FA" w:rsidR="00E77DBA" w:rsidRPr="006D4C1B" w:rsidRDefault="00F443E4" w:rsidP="00E77DBA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b/>
          <w:kern w:val="0"/>
          <w:sz w:val="24"/>
          <w:szCs w:val="24"/>
        </w:rPr>
      </w:pP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 xml:space="preserve">Praca dyplomowa na studiach I stopnia – inżynierskich, co do zasady, powinna mieć charakter projektowy. Może też nią być studium porównawcze. Powinna wykazywać umiejętność dyplomanta w zakresie rozwiązywania problemów praktycznych </w:t>
      </w:r>
      <w:r w:rsidR="006D4C1B">
        <w:rPr>
          <w:rFonts w:ascii="Calibri" w:eastAsia="Calibri" w:hAnsi="Calibri" w:cs="Times New Roman"/>
          <w:b/>
          <w:kern w:val="0"/>
          <w:sz w:val="24"/>
          <w:szCs w:val="24"/>
        </w:rPr>
        <w:br/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 xml:space="preserve">z zastosowaniem narzędzi inżynierskich lub też analizy rozwiązań wybranego problemu, </w:t>
      </w:r>
      <w:r w:rsidR="006D4C1B">
        <w:rPr>
          <w:rFonts w:ascii="Calibri" w:eastAsia="Calibri" w:hAnsi="Calibri" w:cs="Times New Roman"/>
          <w:b/>
          <w:kern w:val="0"/>
          <w:sz w:val="24"/>
          <w:szCs w:val="24"/>
        </w:rPr>
        <w:br/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 xml:space="preserve">ich oceny oraz porównania. </w:t>
      </w:r>
    </w:p>
    <w:p w14:paraId="6D4208D3" w14:textId="77777777" w:rsidR="00412BAA" w:rsidRDefault="00412BAA" w:rsidP="007C2CF3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kern w:val="0"/>
          <w:sz w:val="24"/>
          <w:szCs w:val="24"/>
        </w:rPr>
      </w:pPr>
      <w:r>
        <w:rPr>
          <w:rFonts w:ascii="Calibri" w:eastAsia="Calibri" w:hAnsi="Calibri" w:cs="Times New Roman"/>
          <w:kern w:val="0"/>
          <w:sz w:val="24"/>
          <w:szCs w:val="24"/>
        </w:rPr>
        <w:t xml:space="preserve">Osoba, która opracowuje pracę dyplomową musi się wykazać odpowiednio: wkładem własnej pracy, znajomością zagadnień technicznych, właściwym doborem literatury przedmiotu i materiałów oraz umiejętnym ich wykorzystaniem. </w:t>
      </w:r>
    </w:p>
    <w:p w14:paraId="195971A8" w14:textId="77777777" w:rsidR="00412BAA" w:rsidRPr="00F443E4" w:rsidRDefault="00E2689F" w:rsidP="007C2CF3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kern w:val="0"/>
          <w:sz w:val="24"/>
          <w:szCs w:val="24"/>
        </w:rPr>
      </w:pPr>
      <w:r>
        <w:rPr>
          <w:rFonts w:ascii="Calibri" w:eastAsia="Calibri" w:hAnsi="Calibri" w:cs="Times New Roman"/>
          <w:kern w:val="0"/>
          <w:sz w:val="24"/>
          <w:szCs w:val="24"/>
        </w:rPr>
        <w:t>Cel pracy powinien być sformułowany w kategoriach inżynierskich np. opracowanie nowego projektu, rozwiązania, systemu, procedury, przeprowadzenie analizy nowych rozwiązań, czy też ich implementacja (wdrożenie, przystosowanie). W pracy powinno dominować praktyczne rozwiązanie problemu, przy mn</w:t>
      </w:r>
      <w:r w:rsidR="0060106F">
        <w:rPr>
          <w:rFonts w:ascii="Calibri" w:eastAsia="Calibri" w:hAnsi="Calibri" w:cs="Times New Roman"/>
          <w:kern w:val="0"/>
          <w:sz w:val="24"/>
          <w:szCs w:val="24"/>
        </w:rPr>
        <w:t>iejszym obciążeniu stawianiem i </w:t>
      </w:r>
      <w:r>
        <w:rPr>
          <w:rFonts w:ascii="Calibri" w:eastAsia="Calibri" w:hAnsi="Calibri" w:cs="Times New Roman"/>
          <w:kern w:val="0"/>
          <w:sz w:val="24"/>
          <w:szCs w:val="24"/>
        </w:rPr>
        <w:t xml:space="preserve">omawianiem problemów teoretycznych. </w:t>
      </w:r>
    </w:p>
    <w:p w14:paraId="1769ECE9" w14:textId="77777777" w:rsidR="00CD1C35" w:rsidRPr="006C622A" w:rsidRDefault="00316A1B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6C622A">
        <w:rPr>
          <w:rFonts w:ascii="Calibri" w:hAnsi="Calibri" w:cs="Calibri"/>
          <w:b/>
          <w:bCs/>
          <w:sz w:val="24"/>
          <w:szCs w:val="24"/>
        </w:rPr>
        <w:t>Przygotowanie pracy dyplomowej powinno kształtować umiejętności:</w:t>
      </w:r>
    </w:p>
    <w:p w14:paraId="55B266EF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) </w:t>
      </w:r>
      <w:r w:rsidR="00021911">
        <w:rPr>
          <w:rFonts w:ascii="Calibri" w:hAnsi="Calibri" w:cs="Calibri"/>
          <w:sz w:val="24"/>
          <w:szCs w:val="24"/>
        </w:rPr>
        <w:t>s</w:t>
      </w:r>
      <w:r w:rsidR="00316A1B" w:rsidRPr="006C622A">
        <w:rPr>
          <w:rFonts w:ascii="Calibri" w:hAnsi="Calibri" w:cs="Calibri"/>
          <w:sz w:val="24"/>
          <w:szCs w:val="24"/>
        </w:rPr>
        <w:t>amodzielnego poszukiwania materiałów źródłowych; studiów literaturowych,</w:t>
      </w:r>
    </w:p>
    <w:p w14:paraId="3823B2D2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) </w:t>
      </w:r>
      <w:r w:rsidR="00316A1B" w:rsidRPr="006C622A">
        <w:rPr>
          <w:rFonts w:ascii="Calibri" w:hAnsi="Calibri" w:cs="Calibri"/>
          <w:sz w:val="24"/>
          <w:szCs w:val="24"/>
        </w:rPr>
        <w:t>diagnozowania i oceny problemów oraz osadzenia ich w literaturze,</w:t>
      </w:r>
    </w:p>
    <w:p w14:paraId="4C8FED84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) </w:t>
      </w:r>
      <w:r w:rsidR="00316A1B" w:rsidRPr="006C622A">
        <w:rPr>
          <w:rFonts w:ascii="Calibri" w:hAnsi="Calibri" w:cs="Calibri"/>
          <w:sz w:val="24"/>
          <w:szCs w:val="24"/>
        </w:rPr>
        <w:t>identyfikacji i analizowania obserwowanych zjawisk,</w:t>
      </w:r>
    </w:p>
    <w:p w14:paraId="4897C8E1" w14:textId="77777777" w:rsidR="00316A1B" w:rsidRPr="006C622A" w:rsidRDefault="00316A1B" w:rsidP="0093692C">
      <w:pPr>
        <w:spacing w:after="0" w:line="360" w:lineRule="auto"/>
        <w:ind w:left="426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d)</w:t>
      </w:r>
      <w:r w:rsidR="0093692C">
        <w:rPr>
          <w:rFonts w:ascii="Calibri" w:hAnsi="Calibri" w:cs="Calibri"/>
          <w:sz w:val="24"/>
          <w:szCs w:val="24"/>
        </w:rPr>
        <w:t> </w:t>
      </w:r>
      <w:r w:rsidRPr="006C622A">
        <w:rPr>
          <w:rFonts w:ascii="Calibri" w:hAnsi="Calibri" w:cs="Calibri"/>
          <w:sz w:val="24"/>
          <w:szCs w:val="24"/>
        </w:rPr>
        <w:t>stosowania odpowiedniego warsztatu badawczego, samodzielnego rozwiązywania określonych zadań diagnostycznych lub projektowych,</w:t>
      </w:r>
    </w:p>
    <w:p w14:paraId="0202371C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e) </w:t>
      </w:r>
      <w:r w:rsidR="00316A1B" w:rsidRPr="006C622A">
        <w:rPr>
          <w:rFonts w:ascii="Calibri" w:hAnsi="Calibri" w:cs="Calibri"/>
          <w:sz w:val="24"/>
          <w:szCs w:val="24"/>
        </w:rPr>
        <w:t>prowadzenia logicznego toku wywodów, poprawnego wyciągania wniosków,</w:t>
      </w:r>
    </w:p>
    <w:p w14:paraId="2A08D8B5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) </w:t>
      </w:r>
      <w:r w:rsidR="00316A1B" w:rsidRPr="006C622A">
        <w:rPr>
          <w:rFonts w:ascii="Calibri" w:hAnsi="Calibri" w:cs="Calibri"/>
          <w:sz w:val="24"/>
          <w:szCs w:val="24"/>
        </w:rPr>
        <w:t>przygotowywania prac pisemnych w zakresie wybranego kierunku,</w:t>
      </w:r>
    </w:p>
    <w:p w14:paraId="306E5FB0" w14:textId="77777777" w:rsidR="00316A1B" w:rsidRPr="006C622A" w:rsidRDefault="00316A1B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g)</w:t>
      </w:r>
      <w:r w:rsidR="0093692C">
        <w:rPr>
          <w:rFonts w:ascii="Calibri" w:hAnsi="Calibri" w:cs="Calibri"/>
          <w:sz w:val="24"/>
          <w:szCs w:val="24"/>
        </w:rPr>
        <w:t> </w:t>
      </w:r>
      <w:r w:rsidRPr="006C622A">
        <w:rPr>
          <w:rFonts w:ascii="Calibri" w:hAnsi="Calibri" w:cs="Calibri"/>
          <w:sz w:val="24"/>
          <w:szCs w:val="24"/>
        </w:rPr>
        <w:t>posługiwania się jasnym i precyzyjnym językiem.</w:t>
      </w:r>
    </w:p>
    <w:p w14:paraId="1559BBCE" w14:textId="77777777" w:rsidR="00316A1B" w:rsidRPr="006C622A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2. </w:t>
      </w:r>
      <w:r w:rsidR="00316A1B" w:rsidRPr="006C622A">
        <w:rPr>
          <w:rFonts w:ascii="Calibri" w:hAnsi="Calibri" w:cs="Calibri"/>
          <w:b/>
          <w:bCs/>
          <w:color w:val="000000" w:themeColor="text1"/>
          <w:sz w:val="32"/>
          <w:szCs w:val="32"/>
        </w:rPr>
        <w:t>Zasady pisania prac dyplomowych</w:t>
      </w:r>
    </w:p>
    <w:p w14:paraId="2E8691A6" w14:textId="77777777" w:rsidR="00316A1B" w:rsidRPr="006C622A" w:rsidRDefault="00316A1B" w:rsidP="007C2CF3">
      <w:pPr>
        <w:pStyle w:val="Nagwek2"/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6C622A">
        <w:rPr>
          <w:rFonts w:ascii="Calibri" w:hAnsi="Calibri" w:cs="Calibri"/>
          <w:b/>
          <w:bCs/>
          <w:color w:val="000000" w:themeColor="text1"/>
          <w:sz w:val="28"/>
          <w:szCs w:val="28"/>
        </w:rPr>
        <w:t>Wymogi merytoryczne</w:t>
      </w:r>
    </w:p>
    <w:p w14:paraId="7B8E4F8A" w14:textId="77777777" w:rsidR="00316A1B" w:rsidRPr="006D4C1B" w:rsidRDefault="00316A1B" w:rsidP="007C2CF3">
      <w:pPr>
        <w:spacing w:after="0" w:line="360" w:lineRule="auto"/>
        <w:jc w:val="both"/>
        <w:rPr>
          <w:rFonts w:ascii="Calibri" w:hAnsi="Calibri" w:cs="Calibri"/>
          <w:b/>
          <w:sz w:val="24"/>
          <w:szCs w:val="24"/>
        </w:rPr>
      </w:pPr>
      <w:r w:rsidRPr="006D4C1B">
        <w:rPr>
          <w:rFonts w:ascii="Calibri" w:hAnsi="Calibri" w:cs="Calibri"/>
          <w:b/>
          <w:sz w:val="24"/>
          <w:szCs w:val="24"/>
        </w:rPr>
        <w:t>Praca powinna zawierać:</w:t>
      </w:r>
    </w:p>
    <w:p w14:paraId="1D8E50DA" w14:textId="77777777" w:rsidR="00B86FC1" w:rsidRDefault="00316A1B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86FC1">
        <w:rPr>
          <w:rFonts w:ascii="Calibri" w:hAnsi="Calibri" w:cs="Calibri"/>
          <w:sz w:val="24"/>
          <w:szCs w:val="24"/>
        </w:rPr>
        <w:t xml:space="preserve">określenie </w:t>
      </w:r>
      <w:r w:rsidR="00B86FC1">
        <w:rPr>
          <w:rFonts w:ascii="Calibri" w:hAnsi="Calibri" w:cs="Calibri"/>
          <w:sz w:val="24"/>
          <w:szCs w:val="24"/>
        </w:rPr>
        <w:t>celu i zakresu pracy</w:t>
      </w:r>
      <w:r w:rsidRPr="00B86FC1">
        <w:rPr>
          <w:rFonts w:ascii="Calibri" w:hAnsi="Calibri" w:cs="Calibri"/>
          <w:sz w:val="24"/>
          <w:szCs w:val="24"/>
        </w:rPr>
        <w:t>,</w:t>
      </w:r>
      <w:r w:rsidR="00B86FC1" w:rsidRPr="00B86FC1">
        <w:rPr>
          <w:rFonts w:ascii="Calibri" w:hAnsi="Calibri" w:cs="Calibri"/>
          <w:sz w:val="24"/>
          <w:szCs w:val="24"/>
        </w:rPr>
        <w:t xml:space="preserve"> </w:t>
      </w:r>
    </w:p>
    <w:p w14:paraId="77C08E70" w14:textId="26D54F90" w:rsidR="00B86FC1" w:rsidRP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rzedstawienie stanu rozwiązań nawiązujących do tematu pracy</w:t>
      </w:r>
      <w:r w:rsidR="00E77DBA">
        <w:rPr>
          <w:rFonts w:ascii="Calibri" w:hAnsi="Calibri" w:cs="Calibri"/>
          <w:sz w:val="24"/>
          <w:szCs w:val="24"/>
        </w:rPr>
        <w:t xml:space="preserve"> – przegląd literatury</w:t>
      </w:r>
      <w:r>
        <w:rPr>
          <w:rFonts w:ascii="Calibri" w:hAnsi="Calibri" w:cs="Calibri"/>
          <w:sz w:val="24"/>
          <w:szCs w:val="24"/>
        </w:rPr>
        <w:t>,</w:t>
      </w:r>
    </w:p>
    <w:p w14:paraId="31255753" w14:textId="77777777" w:rsid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kreślenie problemu i jego </w:t>
      </w:r>
      <w:r w:rsidR="006D4C1B">
        <w:rPr>
          <w:rFonts w:ascii="Calibri" w:hAnsi="Calibri" w:cs="Calibri"/>
          <w:sz w:val="24"/>
          <w:szCs w:val="24"/>
        </w:rPr>
        <w:t>rozwinięcie,</w:t>
      </w:r>
    </w:p>
    <w:p w14:paraId="0093CFB7" w14:textId="77777777" w:rsidR="00316A1B" w:rsidRPr="00B86FC1" w:rsidRDefault="00316A1B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86FC1">
        <w:rPr>
          <w:rFonts w:ascii="Calibri" w:hAnsi="Calibri" w:cs="Calibri"/>
          <w:sz w:val="24"/>
          <w:szCs w:val="24"/>
        </w:rPr>
        <w:t>zastosowanie określonej metody badawczej,</w:t>
      </w:r>
    </w:p>
    <w:p w14:paraId="41945AAD" w14:textId="77777777" w:rsidR="00316A1B" w:rsidRDefault="00316A1B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86FC1">
        <w:rPr>
          <w:rFonts w:ascii="Calibri" w:hAnsi="Calibri" w:cs="Calibri"/>
          <w:sz w:val="24"/>
          <w:szCs w:val="24"/>
        </w:rPr>
        <w:t>wykorzystanie odpowiednich narzędzi badawczych/analitycznych,</w:t>
      </w:r>
    </w:p>
    <w:p w14:paraId="7367655B" w14:textId="77777777" w:rsidR="00B86FC1" w:rsidRP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rzedstawienie op</w:t>
      </w:r>
      <w:r w:rsidR="006D4C1B">
        <w:rPr>
          <w:rFonts w:ascii="Calibri" w:hAnsi="Calibri" w:cs="Calibri"/>
          <w:sz w:val="24"/>
          <w:szCs w:val="24"/>
        </w:rPr>
        <w:t>racowanego rozwiązania określonego problemu,</w:t>
      </w:r>
    </w:p>
    <w:p w14:paraId="60A83670" w14:textId="77777777" w:rsidR="007C0C4C" w:rsidRP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cena rozwiązania i </w:t>
      </w:r>
      <w:r w:rsidR="00316A1B" w:rsidRPr="00B86FC1">
        <w:rPr>
          <w:rFonts w:ascii="Calibri" w:hAnsi="Calibri" w:cs="Calibri"/>
          <w:sz w:val="24"/>
          <w:szCs w:val="24"/>
        </w:rPr>
        <w:t>sformułowanie wniosk</w:t>
      </w:r>
      <w:r>
        <w:rPr>
          <w:rFonts w:ascii="Calibri" w:hAnsi="Calibri" w:cs="Calibri"/>
          <w:sz w:val="24"/>
          <w:szCs w:val="24"/>
        </w:rPr>
        <w:t>ów na podstawie przeprowadzonej analizy</w:t>
      </w:r>
      <w:r w:rsidR="00287EF6">
        <w:rPr>
          <w:rFonts w:ascii="Calibri" w:hAnsi="Calibri" w:cs="Calibri"/>
          <w:sz w:val="24"/>
          <w:szCs w:val="24"/>
        </w:rPr>
        <w:t>.</w:t>
      </w:r>
    </w:p>
    <w:p w14:paraId="303D538F" w14:textId="77777777" w:rsidR="00316A1B" w:rsidRDefault="00316A1B" w:rsidP="007C2CF3">
      <w:pPr>
        <w:pStyle w:val="Nagwek2"/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6C622A">
        <w:rPr>
          <w:rFonts w:ascii="Calibri" w:hAnsi="Calibri" w:cs="Calibri"/>
          <w:b/>
          <w:bCs/>
          <w:color w:val="000000" w:themeColor="text1"/>
          <w:sz w:val="28"/>
          <w:szCs w:val="28"/>
        </w:rPr>
        <w:t>Wymagania regulaminowe:</w:t>
      </w:r>
    </w:p>
    <w:p w14:paraId="3BBB6BDE" w14:textId="77777777" w:rsidR="007C0C4C" w:rsidRDefault="007C0C4C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</w:p>
    <w:p w14:paraId="2025F21A" w14:textId="77777777" w:rsidR="0060106F" w:rsidRDefault="00316A1B" w:rsidP="007C2CF3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Praca dyplomowa jest samodzielnym opracowaniem zagadnienia naukowego lub praktycznego albo dokonaniem technicznym, prezentującym ogólną wiedzę i umiejętności studenta związane ze studiami na danym kierunku, poziomie i profilu oraz umiejętności samodziel</w:t>
      </w:r>
      <w:r w:rsidR="006D4C1B">
        <w:rPr>
          <w:rFonts w:ascii="Calibri" w:hAnsi="Calibri" w:cs="Calibri"/>
          <w:sz w:val="24"/>
          <w:szCs w:val="24"/>
        </w:rPr>
        <w:t>nego analizowania i wnioskowania</w:t>
      </w:r>
      <w:r w:rsidRPr="006C622A">
        <w:rPr>
          <w:rFonts w:ascii="Calibri" w:hAnsi="Calibri" w:cs="Calibri"/>
          <w:sz w:val="24"/>
          <w:szCs w:val="24"/>
        </w:rPr>
        <w:t>.</w:t>
      </w:r>
    </w:p>
    <w:p w14:paraId="3741FDA3" w14:textId="605A0833" w:rsidR="00345A99" w:rsidRDefault="00345A99" w:rsidP="00E77DBA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raca inżynierska jest typem pracy promocyjnej, dającej absolwentowi tytuł zawodowy inżyniera</w:t>
      </w:r>
      <w:r w:rsidR="00287EF6">
        <w:rPr>
          <w:rFonts w:ascii="Calibri" w:hAnsi="Calibri" w:cs="Calibri"/>
          <w:sz w:val="24"/>
          <w:szCs w:val="24"/>
        </w:rPr>
        <w:t>. Jest pracą</w:t>
      </w:r>
      <w:r>
        <w:rPr>
          <w:rFonts w:ascii="Calibri" w:hAnsi="Calibri" w:cs="Calibri"/>
          <w:sz w:val="24"/>
          <w:szCs w:val="24"/>
        </w:rPr>
        <w:t xml:space="preserve"> samodzielną kierowaną przez promotora, która podlega recenzji i ocenie. Praca inżynierka</w:t>
      </w:r>
      <w:r w:rsidR="00287EF6">
        <w:rPr>
          <w:rFonts w:ascii="Calibri" w:hAnsi="Calibri" w:cs="Calibri"/>
          <w:sz w:val="24"/>
          <w:szCs w:val="24"/>
        </w:rPr>
        <w:t xml:space="preserve"> podlega obronie w trakcie egzaminu dyplomowego. </w:t>
      </w:r>
    </w:p>
    <w:p w14:paraId="79AC384B" w14:textId="77777777" w:rsidR="00316A1B" w:rsidRPr="007C0C4C" w:rsidRDefault="00316A1B" w:rsidP="007C2CF3">
      <w:pPr>
        <w:spacing w:after="0" w:line="360" w:lineRule="auto"/>
        <w:ind w:firstLine="709"/>
        <w:jc w:val="both"/>
        <w:rPr>
          <w:rFonts w:ascii="Calibri" w:hAnsi="Calibri" w:cs="Calibri"/>
          <w:spacing w:val="-4"/>
          <w:sz w:val="24"/>
          <w:szCs w:val="24"/>
        </w:rPr>
      </w:pPr>
      <w:r w:rsidRPr="007C0C4C">
        <w:rPr>
          <w:rFonts w:ascii="Calibri" w:hAnsi="Calibri" w:cs="Calibri"/>
          <w:spacing w:val="-4"/>
          <w:sz w:val="24"/>
          <w:szCs w:val="24"/>
        </w:rPr>
        <w:t xml:space="preserve">Więcej szczegółów </w:t>
      </w:r>
      <w:r w:rsidR="006D4C1B">
        <w:rPr>
          <w:rFonts w:ascii="Calibri" w:hAnsi="Calibri" w:cs="Calibri"/>
          <w:spacing w:val="-4"/>
          <w:sz w:val="24"/>
          <w:szCs w:val="24"/>
        </w:rPr>
        <w:t>związanych z wymaganiami regulaminowymi dotyczącymi</w:t>
      </w:r>
      <w:r w:rsidR="00B86FC1">
        <w:rPr>
          <w:rFonts w:ascii="Calibri" w:hAnsi="Calibri" w:cs="Calibri"/>
          <w:spacing w:val="-4"/>
          <w:sz w:val="24"/>
          <w:szCs w:val="24"/>
        </w:rPr>
        <w:t xml:space="preserve"> </w:t>
      </w:r>
      <w:r w:rsidR="00345A99">
        <w:rPr>
          <w:rFonts w:ascii="Calibri" w:hAnsi="Calibri" w:cs="Calibri"/>
          <w:spacing w:val="-4"/>
          <w:sz w:val="24"/>
          <w:szCs w:val="24"/>
        </w:rPr>
        <w:t xml:space="preserve">prac dyplomowych oraz </w:t>
      </w:r>
      <w:r w:rsidRPr="007C0C4C">
        <w:rPr>
          <w:rFonts w:ascii="Calibri" w:hAnsi="Calibri" w:cs="Calibri"/>
          <w:spacing w:val="-4"/>
          <w:sz w:val="24"/>
          <w:szCs w:val="24"/>
        </w:rPr>
        <w:t xml:space="preserve"> obrony </w:t>
      </w:r>
      <w:r w:rsidR="00345A99">
        <w:rPr>
          <w:rFonts w:ascii="Calibri" w:hAnsi="Calibri" w:cs="Calibri"/>
          <w:spacing w:val="-4"/>
          <w:sz w:val="24"/>
          <w:szCs w:val="24"/>
        </w:rPr>
        <w:t xml:space="preserve">pracy dyplomowej </w:t>
      </w:r>
      <w:r w:rsidRPr="007C0C4C">
        <w:rPr>
          <w:rFonts w:ascii="Calibri" w:hAnsi="Calibri" w:cs="Calibri"/>
          <w:spacing w:val="-4"/>
          <w:sz w:val="24"/>
          <w:szCs w:val="24"/>
        </w:rPr>
        <w:t>znajduje się w</w:t>
      </w:r>
      <w:r w:rsidR="00345A99">
        <w:rPr>
          <w:rFonts w:ascii="Calibri" w:hAnsi="Calibri" w:cs="Calibri"/>
          <w:spacing w:val="-4"/>
          <w:sz w:val="24"/>
          <w:szCs w:val="24"/>
        </w:rPr>
        <w:t xml:space="preserve">: </w:t>
      </w:r>
      <w:r w:rsidRPr="007C0C4C">
        <w:rPr>
          <w:rFonts w:ascii="Calibri" w:hAnsi="Calibri" w:cs="Calibri"/>
          <w:spacing w:val="-4"/>
          <w:sz w:val="24"/>
          <w:szCs w:val="24"/>
        </w:rPr>
        <w:t xml:space="preserve"> </w:t>
      </w:r>
    </w:p>
    <w:p w14:paraId="5EF88C88" w14:textId="77777777" w:rsidR="00345A99" w:rsidRPr="00E77DBA" w:rsidRDefault="006D4C1B" w:rsidP="00E77DBA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b/>
          <w:sz w:val="24"/>
          <w:szCs w:val="24"/>
        </w:rPr>
      </w:pPr>
      <w:r w:rsidRPr="00E77DBA">
        <w:rPr>
          <w:rFonts w:ascii="Calibri" w:hAnsi="Calibri" w:cs="Calibri"/>
          <w:b/>
          <w:sz w:val="24"/>
          <w:szCs w:val="24"/>
        </w:rPr>
        <w:t>Regulaminie S</w:t>
      </w:r>
      <w:r w:rsidR="00316A1B" w:rsidRPr="00E77DBA">
        <w:rPr>
          <w:rFonts w:ascii="Calibri" w:hAnsi="Calibri" w:cs="Calibri"/>
          <w:b/>
          <w:sz w:val="24"/>
          <w:szCs w:val="24"/>
        </w:rPr>
        <w:t>tudiów UJD</w:t>
      </w:r>
    </w:p>
    <w:p w14:paraId="00341DD8" w14:textId="77777777" w:rsidR="00637679" w:rsidRPr="00E77DBA" w:rsidRDefault="006D4C1B" w:rsidP="00E77DBA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b/>
          <w:sz w:val="24"/>
          <w:szCs w:val="24"/>
        </w:rPr>
      </w:pPr>
      <w:r w:rsidRPr="00E77DBA">
        <w:rPr>
          <w:rFonts w:ascii="Calibri" w:hAnsi="Calibri" w:cs="Calibri"/>
          <w:b/>
          <w:sz w:val="24"/>
          <w:szCs w:val="24"/>
        </w:rPr>
        <w:t>Regulaminie D</w:t>
      </w:r>
      <w:r w:rsidR="00316A1B" w:rsidRPr="00E77DBA">
        <w:rPr>
          <w:rFonts w:ascii="Calibri" w:hAnsi="Calibri" w:cs="Calibri"/>
          <w:b/>
          <w:sz w:val="24"/>
          <w:szCs w:val="24"/>
        </w:rPr>
        <w:t>yplomowania WN</w:t>
      </w:r>
      <w:r w:rsidR="00135DFC" w:rsidRPr="00E77DBA">
        <w:rPr>
          <w:rFonts w:ascii="Calibri" w:hAnsi="Calibri" w:cs="Calibri"/>
          <w:b/>
          <w:sz w:val="24"/>
          <w:szCs w:val="24"/>
        </w:rPr>
        <w:t>SPT</w:t>
      </w:r>
    </w:p>
    <w:p w14:paraId="6F19B6B7" w14:textId="77777777" w:rsidR="00F443E4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  <w:sectPr w:rsidR="00F443E4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883880F" w14:textId="77777777" w:rsidR="006C622A" w:rsidRPr="006C622A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lastRenderedPageBreak/>
        <w:t xml:space="preserve">3. </w:t>
      </w:r>
      <w:r w:rsidR="00894DCE" w:rsidRPr="006C622A">
        <w:rPr>
          <w:rFonts w:ascii="Calibri" w:hAnsi="Calibri" w:cs="Calibri"/>
          <w:b/>
          <w:bCs/>
          <w:color w:val="000000" w:themeColor="text1"/>
          <w:sz w:val="32"/>
          <w:szCs w:val="32"/>
        </w:rPr>
        <w:t>Układ i struktura pracy</w:t>
      </w:r>
      <w:r w:rsidR="00135DFC"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– wymogi formaln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C622A" w14:paraId="5A500B80" w14:textId="77777777" w:rsidTr="006C622A">
        <w:tc>
          <w:tcPr>
            <w:tcW w:w="9062" w:type="dxa"/>
          </w:tcPr>
          <w:p w14:paraId="790791C5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trona tytułowa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="00D53BA3">
              <w:rPr>
                <w:rFonts w:ascii="Calibri" w:hAnsi="Calibri" w:cs="Calibri"/>
                <w:sz w:val="24"/>
                <w:szCs w:val="24"/>
              </w:rPr>
              <w:t xml:space="preserve">zgodnie z  Załącznikiem 2. </w:t>
            </w:r>
            <w:r w:rsidRPr="006C622A">
              <w:rPr>
                <w:rFonts w:ascii="Calibri" w:hAnsi="Calibri" w:cs="Calibri"/>
                <w:sz w:val="24"/>
                <w:szCs w:val="24"/>
              </w:rPr>
              <w:t>Regulaminu dyplomowania</w:t>
            </w:r>
            <w:r w:rsidR="00D53BA3">
              <w:rPr>
                <w:rFonts w:ascii="Calibri" w:hAnsi="Calibri" w:cs="Calibri"/>
                <w:sz w:val="24"/>
                <w:szCs w:val="24"/>
              </w:rPr>
              <w:t xml:space="preserve"> WNSPT</w:t>
            </w:r>
            <w:r w:rsidRPr="006C622A">
              <w:rPr>
                <w:rFonts w:ascii="Calibri" w:hAnsi="Calibri" w:cs="Calibri"/>
                <w:sz w:val="24"/>
                <w:szCs w:val="24"/>
              </w:rPr>
              <w:t>).</w:t>
            </w:r>
          </w:p>
          <w:p w14:paraId="3270291B" w14:textId="100C5344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treszczenie</w:t>
            </w:r>
            <w:r w:rsidR="00135DFC"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>(streszczenie powinno liczyć maksymalnie</w:t>
            </w:r>
            <w:r w:rsidR="00812F79">
              <w:rPr>
                <w:rFonts w:ascii="Calibri" w:hAnsi="Calibri" w:cs="Calibri"/>
                <w:bCs/>
                <w:sz w:val="24"/>
                <w:szCs w:val="24"/>
              </w:rPr>
              <w:t xml:space="preserve"> ok. 200-300</w:t>
            </w:r>
            <w:r w:rsidR="00E77DBA">
              <w:rPr>
                <w:rFonts w:ascii="Calibri" w:hAnsi="Calibri" w:cs="Calibri"/>
                <w:bCs/>
                <w:sz w:val="24"/>
                <w:szCs w:val="24"/>
              </w:rPr>
              <w:t xml:space="preserve"> słów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 xml:space="preserve">, powinno być napisane w czasie teraźniejszym, bezosobowo, informować, o czym będzie praca, zawierać cel, zakres pracy i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krótką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 xml:space="preserve"> informację o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zawartości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 xml:space="preserve"> poszczególnych rozdziałów</w:t>
            </w:r>
            <w:r w:rsidR="00CD250E">
              <w:rPr>
                <w:rFonts w:ascii="Calibri" w:hAnsi="Calibri" w:cs="Calibri"/>
                <w:bCs/>
                <w:sz w:val="24"/>
                <w:szCs w:val="24"/>
              </w:rPr>
              <w:t>)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>.</w:t>
            </w:r>
            <w:r w:rsidR="00135DF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  <w:p w14:paraId="13E5B213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pis treści</w:t>
            </w:r>
          </w:p>
          <w:p w14:paraId="6DED3E65" w14:textId="77777777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Cs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Wstęp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(należy zarysować ogólnie tło badanego problemu, uzasadnić celowość podjęcia tematu, określić cel i zakres pracy</w:t>
            </w:r>
            <w:r w:rsidRPr="00CD250E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wskazać zastosowane metody, techniki i narzędzia badawcze</w:t>
            </w:r>
            <w:r w:rsidRPr="00CD250E">
              <w:rPr>
                <w:rFonts w:ascii="Calibri" w:hAnsi="Calibri" w:cs="Calibri"/>
                <w:sz w:val="24"/>
                <w:szCs w:val="24"/>
              </w:rPr>
              <w:t xml:space="preserve">, a także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podać informacje o wykorzystanych źródłach naukowych).</w:t>
            </w:r>
          </w:p>
          <w:p w14:paraId="417F8B13" w14:textId="77777777" w:rsidR="00CD250E" w:rsidRPr="00CD250E" w:rsidRDefault="00CD250E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Rozdziały i podrozdziały np. </w:t>
            </w:r>
          </w:p>
          <w:p w14:paraId="55071E69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1.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Przegląd literatury… / Stan zagadnienia… / Metodyka badań…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*(charakterystyka dotychczasowego stanu wiedzy w zakresie objętym tematem pracy, metody wykorzystane / zastosowane w rozwiązywaniu postawionego w pracy problemu).</w:t>
            </w:r>
          </w:p>
          <w:p w14:paraId="0D267911" w14:textId="77777777" w:rsidR="006C622A" w:rsidRPr="006C622A" w:rsidRDefault="0093692C" w:rsidP="007C2CF3">
            <w:pPr>
              <w:spacing w:line="360" w:lineRule="auto"/>
              <w:ind w:firstLine="567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.1. Ewentualne podrozdziały</w:t>
            </w:r>
          </w:p>
          <w:p w14:paraId="17FF2944" w14:textId="77777777" w:rsidR="006C622A" w:rsidRPr="006C622A" w:rsidRDefault="006C622A" w:rsidP="007C2CF3">
            <w:pPr>
              <w:spacing w:line="360" w:lineRule="auto"/>
              <w:ind w:firstLine="993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sz w:val="24"/>
                <w:szCs w:val="24"/>
              </w:rPr>
              <w:t>1.1</w:t>
            </w:r>
            <w:r w:rsidR="0093692C">
              <w:rPr>
                <w:rFonts w:ascii="Calibri" w:hAnsi="Calibri" w:cs="Calibri"/>
                <w:sz w:val="24"/>
                <w:szCs w:val="24"/>
              </w:rPr>
              <w:t>.1.Eewentualne pod-podrozdziały</w:t>
            </w:r>
          </w:p>
          <w:p w14:paraId="32DED000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2. Charakterystyka przedsiębiorstwa… / Charakterystyka materiału badawczego… / Obliczenia… / Projekt… / itp. *</w:t>
            </w:r>
          </w:p>
          <w:p w14:paraId="28DE4F9E" w14:textId="77777777" w:rsidR="006C622A" w:rsidRPr="006C622A" w:rsidRDefault="0093692C" w:rsidP="007C2CF3">
            <w:pPr>
              <w:spacing w:line="360" w:lineRule="auto"/>
              <w:ind w:firstLine="567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.1. Ewentualne podrozdziały</w:t>
            </w:r>
          </w:p>
          <w:p w14:paraId="73A11C0A" w14:textId="77777777" w:rsidR="006C622A" w:rsidRPr="006C622A" w:rsidRDefault="006C622A" w:rsidP="007C2CF3">
            <w:pPr>
              <w:spacing w:line="360" w:lineRule="auto"/>
              <w:ind w:firstLine="993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sz w:val="24"/>
                <w:szCs w:val="24"/>
              </w:rPr>
              <w:t>2.1</w:t>
            </w:r>
            <w:r w:rsidR="0093692C">
              <w:rPr>
                <w:rFonts w:ascii="Calibri" w:hAnsi="Calibri" w:cs="Calibri"/>
                <w:sz w:val="24"/>
                <w:szCs w:val="24"/>
              </w:rPr>
              <w:t>.1. Ewentualne pod-podrozdziały</w:t>
            </w:r>
          </w:p>
          <w:p w14:paraId="06BD9BF4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pacing w:val="-4"/>
                <w:sz w:val="24"/>
                <w:szCs w:val="24"/>
              </w:rPr>
            </w:pP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3. </w:t>
            </w:r>
            <w:r w:rsidRPr="00CD250E">
              <w:rPr>
                <w:rFonts w:ascii="Calibri" w:hAnsi="Calibri" w:cs="Calibri"/>
                <w:b/>
                <w:bCs/>
                <w:spacing w:val="-4"/>
                <w:sz w:val="24"/>
                <w:szCs w:val="24"/>
              </w:rPr>
              <w:t>Analiza uzyskanych wyników… / Opis uzyskanego rozwiązania… / Dobór urządzeń… / itp.*</w:t>
            </w:r>
          </w:p>
          <w:p w14:paraId="33149DE8" w14:textId="77777777" w:rsidR="006C622A" w:rsidRPr="006C622A" w:rsidRDefault="00CD250E" w:rsidP="007C2CF3">
            <w:pPr>
              <w:spacing w:line="360" w:lineRule="auto"/>
              <w:ind w:firstLine="567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3.1. </w:t>
            </w:r>
            <w:r w:rsidR="0093692C">
              <w:rPr>
                <w:rFonts w:ascii="Calibri" w:hAnsi="Calibri" w:cs="Calibri"/>
                <w:sz w:val="24"/>
                <w:szCs w:val="24"/>
              </w:rPr>
              <w:t>E</w:t>
            </w:r>
            <w:r w:rsidR="006C622A" w:rsidRPr="006C622A">
              <w:rPr>
                <w:rFonts w:ascii="Calibri" w:hAnsi="Calibri" w:cs="Calibri"/>
                <w:sz w:val="24"/>
                <w:szCs w:val="24"/>
              </w:rPr>
              <w:t>wentualne p</w:t>
            </w:r>
            <w:r w:rsidR="0093692C">
              <w:rPr>
                <w:rFonts w:ascii="Calibri" w:hAnsi="Calibri" w:cs="Calibri"/>
                <w:sz w:val="24"/>
                <w:szCs w:val="24"/>
              </w:rPr>
              <w:t>odrozdziały</w:t>
            </w:r>
          </w:p>
          <w:p w14:paraId="38FAA4F3" w14:textId="77777777" w:rsidR="006C622A" w:rsidRPr="006C622A" w:rsidRDefault="00CD250E" w:rsidP="007C2CF3">
            <w:pPr>
              <w:spacing w:line="360" w:lineRule="auto"/>
              <w:ind w:firstLine="993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3.1.1. </w:t>
            </w:r>
            <w:r w:rsidR="0093692C">
              <w:rPr>
                <w:rFonts w:ascii="Calibri" w:hAnsi="Calibri" w:cs="Calibri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sz w:val="24"/>
                <w:szCs w:val="24"/>
              </w:rPr>
              <w:t>wentualne pod-</w:t>
            </w:r>
            <w:r w:rsidR="0093692C">
              <w:rPr>
                <w:rFonts w:ascii="Calibri" w:hAnsi="Calibri" w:cs="Calibri"/>
                <w:sz w:val="24"/>
                <w:szCs w:val="24"/>
              </w:rPr>
              <w:t>podrozdziały</w:t>
            </w:r>
          </w:p>
          <w:p w14:paraId="0296C5B0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Wnioski / Podsumowanie / Zakończenie</w:t>
            </w: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*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(wypunktować syntetycznie wnioski wynikające z pracy, z zaznaczeniem własnych spostrzeżeń i osiągnięć).</w:t>
            </w:r>
          </w:p>
          <w:p w14:paraId="6D2AA862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Literatura / Bibliografia</w:t>
            </w:r>
            <w:r w:rsidRPr="00CD250E">
              <w:rPr>
                <w:rFonts w:ascii="Calibri" w:hAnsi="Calibri" w:cs="Calibri"/>
                <w:sz w:val="28"/>
                <w:szCs w:val="28"/>
              </w:rPr>
              <w:t>*</w:t>
            </w:r>
          </w:p>
          <w:p w14:paraId="188AA155" w14:textId="77777777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pis tabel</w:t>
            </w:r>
            <w:r w:rsidRPr="00CD250E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195BE950" w14:textId="77777777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pis rysunków</w:t>
            </w:r>
            <w:r w:rsidRPr="00CD250E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761254B6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Załączniki</w:t>
            </w:r>
            <w:r w:rsidRPr="00CD250E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3848C23A" w14:textId="77777777" w:rsid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sz w:val="24"/>
                <w:szCs w:val="24"/>
              </w:rPr>
              <w:t>* wybrać odpowiednie</w:t>
            </w:r>
          </w:p>
        </w:tc>
      </w:tr>
    </w:tbl>
    <w:p w14:paraId="4BD624EF" w14:textId="77777777" w:rsidR="00135DFC" w:rsidRPr="006C622A" w:rsidRDefault="00135DFC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lastRenderedPageBreak/>
        <w:t xml:space="preserve">Rozdziały </w:t>
      </w:r>
      <w:r>
        <w:rPr>
          <w:rFonts w:ascii="Calibri" w:hAnsi="Calibri" w:cs="Calibri"/>
          <w:sz w:val="24"/>
          <w:szCs w:val="24"/>
        </w:rPr>
        <w:t>powinny</w:t>
      </w:r>
      <w:r w:rsidRPr="006C622A">
        <w:rPr>
          <w:rFonts w:ascii="Calibri" w:hAnsi="Calibri" w:cs="Calibri"/>
          <w:sz w:val="24"/>
          <w:szCs w:val="24"/>
        </w:rPr>
        <w:t xml:space="preserve"> liczyć nie mniej niż 5 stron.</w:t>
      </w:r>
    </w:p>
    <w:p w14:paraId="7153D331" w14:textId="77777777" w:rsidR="00135DFC" w:rsidRPr="006C622A" w:rsidRDefault="00135DFC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Maksymalna liczba konspektów wynosi 3 (1., 1.1, 1.1.1.).</w:t>
      </w:r>
    </w:p>
    <w:p w14:paraId="37D9EDFF" w14:textId="77777777" w:rsidR="00135DFC" w:rsidRPr="006C622A" w:rsidRDefault="00135DFC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Zalecana objętość pracy inżynierskiej to około 30-60 stron.</w:t>
      </w:r>
    </w:p>
    <w:p w14:paraId="3E8C1864" w14:textId="77777777" w:rsidR="00C61B90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4. </w:t>
      </w:r>
      <w:r w:rsidR="00C61B90">
        <w:rPr>
          <w:rFonts w:ascii="Calibri" w:hAnsi="Calibri" w:cs="Calibri"/>
          <w:b/>
          <w:bCs/>
          <w:color w:val="000000" w:themeColor="text1"/>
          <w:sz w:val="32"/>
          <w:szCs w:val="32"/>
        </w:rPr>
        <w:t>Wymogi edytorskie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106"/>
        <w:gridCol w:w="4961"/>
      </w:tblGrid>
      <w:tr w:rsidR="00C61B90" w14:paraId="06E7ECC2" w14:textId="77777777" w:rsidTr="00F443E4">
        <w:tc>
          <w:tcPr>
            <w:tcW w:w="4106" w:type="dxa"/>
          </w:tcPr>
          <w:p w14:paraId="1F909C7B" w14:textId="77777777" w:rsidR="00C61B90" w:rsidRPr="0060106F" w:rsidRDefault="00C61B90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Format arkusza papieru:</w:t>
            </w:r>
          </w:p>
        </w:tc>
        <w:tc>
          <w:tcPr>
            <w:tcW w:w="4961" w:type="dxa"/>
          </w:tcPr>
          <w:p w14:paraId="09CFE098" w14:textId="77777777" w:rsidR="00C61B90" w:rsidRPr="0060106F" w:rsidRDefault="00C61B90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A4</w:t>
            </w:r>
          </w:p>
        </w:tc>
      </w:tr>
      <w:tr w:rsidR="00C61B90" w14:paraId="4F1D11F1" w14:textId="77777777" w:rsidTr="00F443E4">
        <w:tc>
          <w:tcPr>
            <w:tcW w:w="4106" w:type="dxa"/>
          </w:tcPr>
          <w:p w14:paraId="0A72712C" w14:textId="77777777" w:rsidR="00C61B90" w:rsidRPr="0060106F" w:rsidRDefault="00CD250E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C</w:t>
            </w:r>
            <w:r w:rsidR="00FA6234" w:rsidRPr="0060106F">
              <w:rPr>
                <w:rFonts w:ascii="Calibri" w:hAnsi="Calibri" w:cs="Calibri"/>
                <w:sz w:val="24"/>
                <w:szCs w:val="24"/>
              </w:rPr>
              <w:t>zcionka</w:t>
            </w:r>
          </w:p>
        </w:tc>
        <w:tc>
          <w:tcPr>
            <w:tcW w:w="4961" w:type="dxa"/>
          </w:tcPr>
          <w:p w14:paraId="636C5C48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Calibri</w:t>
            </w:r>
          </w:p>
        </w:tc>
      </w:tr>
      <w:tr w:rsidR="00C61B90" w14:paraId="0F2AE8DB" w14:textId="77777777" w:rsidTr="00F443E4">
        <w:tc>
          <w:tcPr>
            <w:tcW w:w="4106" w:type="dxa"/>
          </w:tcPr>
          <w:p w14:paraId="294637F3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Wielkość czcionki podstawowej</w:t>
            </w:r>
          </w:p>
        </w:tc>
        <w:tc>
          <w:tcPr>
            <w:tcW w:w="4961" w:type="dxa"/>
          </w:tcPr>
          <w:p w14:paraId="05DD2040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12 pkt</w:t>
            </w:r>
          </w:p>
        </w:tc>
      </w:tr>
      <w:tr w:rsidR="00C61B90" w14:paraId="063F4C2B" w14:textId="77777777" w:rsidTr="00F443E4">
        <w:tc>
          <w:tcPr>
            <w:tcW w:w="4106" w:type="dxa"/>
          </w:tcPr>
          <w:p w14:paraId="7C33D679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Odstęp między wierszami</w:t>
            </w:r>
          </w:p>
        </w:tc>
        <w:tc>
          <w:tcPr>
            <w:tcW w:w="4961" w:type="dxa"/>
          </w:tcPr>
          <w:p w14:paraId="6BB7D3A5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1,5 wiersza</w:t>
            </w:r>
          </w:p>
        </w:tc>
      </w:tr>
      <w:tr w:rsidR="00F443E4" w14:paraId="199CBA71" w14:textId="77777777" w:rsidTr="00F443E4">
        <w:tc>
          <w:tcPr>
            <w:tcW w:w="4106" w:type="dxa"/>
          </w:tcPr>
          <w:p w14:paraId="4559BE66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Wcięcie akapitu</w:t>
            </w:r>
          </w:p>
        </w:tc>
        <w:tc>
          <w:tcPr>
            <w:tcW w:w="4961" w:type="dxa"/>
          </w:tcPr>
          <w:p w14:paraId="1EEA3269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1,25 cm</w:t>
            </w:r>
          </w:p>
        </w:tc>
      </w:tr>
      <w:tr w:rsidR="00FA6234" w14:paraId="744DB9D2" w14:textId="77777777" w:rsidTr="00F443E4">
        <w:tc>
          <w:tcPr>
            <w:tcW w:w="9067" w:type="dxa"/>
            <w:gridSpan w:val="2"/>
          </w:tcPr>
          <w:p w14:paraId="2CA941CA" w14:textId="77777777" w:rsidR="00FA6234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Marginesy: </w:t>
            </w:r>
          </w:p>
        </w:tc>
      </w:tr>
      <w:tr w:rsidR="00C61B90" w14:paraId="2E671B54" w14:textId="77777777" w:rsidTr="00F443E4">
        <w:tc>
          <w:tcPr>
            <w:tcW w:w="4106" w:type="dxa"/>
          </w:tcPr>
          <w:p w14:paraId="64DEAC84" w14:textId="77777777" w:rsidR="00C61B90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górny</w:t>
            </w:r>
          </w:p>
          <w:p w14:paraId="4D8D2E47" w14:textId="77777777" w:rsidR="00FA6234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dolny</w:t>
            </w:r>
          </w:p>
          <w:p w14:paraId="3C3529F8" w14:textId="77777777" w:rsidR="00FA6234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lewy</w:t>
            </w:r>
          </w:p>
          <w:p w14:paraId="5E97D034" w14:textId="77777777" w:rsidR="00FA6234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prawy</w:t>
            </w:r>
          </w:p>
        </w:tc>
        <w:tc>
          <w:tcPr>
            <w:tcW w:w="4961" w:type="dxa"/>
          </w:tcPr>
          <w:p w14:paraId="011B552E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 cm</w:t>
            </w:r>
          </w:p>
          <w:p w14:paraId="109F639C" w14:textId="77777777" w:rsidR="00FA6234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 cm</w:t>
            </w:r>
          </w:p>
          <w:p w14:paraId="4DBD1D5B" w14:textId="77777777" w:rsidR="00FA6234" w:rsidRPr="0060106F" w:rsidRDefault="00D53BA3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</w:t>
            </w:r>
            <w:r w:rsidR="00FA6234" w:rsidRPr="0060106F">
              <w:rPr>
                <w:rFonts w:ascii="Calibri" w:hAnsi="Calibri" w:cs="Calibri"/>
                <w:sz w:val="24"/>
                <w:szCs w:val="24"/>
              </w:rPr>
              <w:t xml:space="preserve"> cm</w:t>
            </w:r>
          </w:p>
          <w:p w14:paraId="6B1C0E8D" w14:textId="77777777" w:rsidR="00FA6234" w:rsidRPr="0060106F" w:rsidRDefault="00D53BA3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</w:t>
            </w:r>
            <w:r w:rsidR="00FA6234" w:rsidRPr="0060106F">
              <w:rPr>
                <w:rFonts w:ascii="Calibri" w:hAnsi="Calibri" w:cs="Calibri"/>
                <w:sz w:val="24"/>
                <w:szCs w:val="24"/>
              </w:rPr>
              <w:t xml:space="preserve"> cm</w:t>
            </w:r>
          </w:p>
        </w:tc>
      </w:tr>
      <w:tr w:rsidR="00F443E4" w14:paraId="578BFCB1" w14:textId="77777777" w:rsidTr="00F443E4">
        <w:tc>
          <w:tcPr>
            <w:tcW w:w="4106" w:type="dxa"/>
          </w:tcPr>
          <w:p w14:paraId="449032C4" w14:textId="77777777" w:rsidR="00F443E4" w:rsidRPr="0060106F" w:rsidRDefault="00CD250E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O</w:t>
            </w:r>
            <w:r w:rsidR="00F443E4" w:rsidRPr="0060106F">
              <w:rPr>
                <w:rFonts w:ascii="Calibri" w:hAnsi="Calibri" w:cs="Calibri"/>
                <w:sz w:val="24"/>
                <w:szCs w:val="24"/>
              </w:rPr>
              <w:t>dstęp między wyrazami</w:t>
            </w:r>
          </w:p>
        </w:tc>
        <w:tc>
          <w:tcPr>
            <w:tcW w:w="4961" w:type="dxa"/>
          </w:tcPr>
          <w:p w14:paraId="6AF86D74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jedna spacja</w:t>
            </w:r>
          </w:p>
        </w:tc>
      </w:tr>
      <w:tr w:rsidR="00F443E4" w14:paraId="5B71F1DC" w14:textId="77777777" w:rsidTr="00F443E4">
        <w:tc>
          <w:tcPr>
            <w:tcW w:w="4106" w:type="dxa"/>
          </w:tcPr>
          <w:p w14:paraId="3069EE64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Tytuły rozdziałów (poziom I):</w:t>
            </w:r>
          </w:p>
        </w:tc>
        <w:tc>
          <w:tcPr>
            <w:tcW w:w="4961" w:type="dxa"/>
          </w:tcPr>
          <w:p w14:paraId="6AEB2EDE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Calibri 16 pkt. – pogrubiona, wersaliki; odstęp przed akapitem 24 pkt, po - 12 pkt; zawsze od nowej strony; odstęp między wierszami pojedynczy, numeracja rozdziału głównego np. </w:t>
            </w:r>
            <w:r w:rsidRPr="0060106F">
              <w:rPr>
                <w:rFonts w:ascii="Calibri" w:hAnsi="Calibri" w:cs="Calibri"/>
                <w:b/>
                <w:sz w:val="32"/>
                <w:szCs w:val="24"/>
              </w:rPr>
              <w:t>1. Tytuł rozdziału</w:t>
            </w:r>
          </w:p>
        </w:tc>
      </w:tr>
      <w:tr w:rsidR="00F443E4" w14:paraId="0790436C" w14:textId="77777777" w:rsidTr="00F443E4">
        <w:tc>
          <w:tcPr>
            <w:tcW w:w="4106" w:type="dxa"/>
          </w:tcPr>
          <w:p w14:paraId="3D585E76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Tytuły podrozdziałów</w:t>
            </w:r>
          </w:p>
        </w:tc>
        <w:tc>
          <w:tcPr>
            <w:tcW w:w="4961" w:type="dxa"/>
          </w:tcPr>
          <w:p w14:paraId="022CB108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czcionka Calibri - pogrubiona, odstęp przed 12 pkt., po 6 pkt</w:t>
            </w:r>
            <w:r w:rsidR="00C901E0" w:rsidRPr="0060106F">
              <w:rPr>
                <w:rFonts w:ascii="Calibri" w:hAnsi="Calibri" w:cs="Calibri"/>
                <w:sz w:val="24"/>
                <w:szCs w:val="24"/>
              </w:rPr>
              <w:t xml:space="preserve">. </w:t>
            </w:r>
          </w:p>
        </w:tc>
      </w:tr>
      <w:tr w:rsidR="00FA6234" w14:paraId="5B25F431" w14:textId="77777777" w:rsidTr="00F443E4">
        <w:tc>
          <w:tcPr>
            <w:tcW w:w="9067" w:type="dxa"/>
            <w:gridSpan w:val="2"/>
          </w:tcPr>
          <w:p w14:paraId="44772C9A" w14:textId="77777777" w:rsidR="00F443E4" w:rsidRPr="0060106F" w:rsidRDefault="00F443E4" w:rsidP="007C2CF3">
            <w:pPr>
              <w:spacing w:line="360" w:lineRule="auto"/>
              <w:ind w:firstLine="743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• poziom II: rozmiar czcionki 14 pkt., np.: </w:t>
            </w:r>
            <w:r w:rsidRPr="0060106F">
              <w:rPr>
                <w:rFonts w:ascii="Calibri" w:hAnsi="Calibri" w:cs="Calibri"/>
                <w:b/>
                <w:sz w:val="28"/>
                <w:szCs w:val="24"/>
              </w:rPr>
              <w:t>1.1. Tytuł podrozdziału</w:t>
            </w:r>
            <w:r w:rsidRPr="0060106F">
              <w:rPr>
                <w:rFonts w:ascii="Calibri" w:hAnsi="Calibri" w:cs="Calibri"/>
                <w:sz w:val="28"/>
                <w:szCs w:val="24"/>
              </w:rPr>
              <w:t xml:space="preserve"> </w:t>
            </w:r>
          </w:p>
          <w:p w14:paraId="2AF6DA6B" w14:textId="77777777" w:rsidR="00FA6234" w:rsidRPr="0060106F" w:rsidRDefault="00F443E4" w:rsidP="007C2CF3">
            <w:pPr>
              <w:spacing w:line="360" w:lineRule="auto"/>
              <w:ind w:firstLine="738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• poziom III: rozmiar czcionki 12 pkt., np.: </w:t>
            </w:r>
            <w:r w:rsidRPr="0060106F">
              <w:rPr>
                <w:rFonts w:ascii="Calibri" w:hAnsi="Calibri" w:cs="Calibri"/>
                <w:b/>
                <w:sz w:val="24"/>
                <w:szCs w:val="24"/>
              </w:rPr>
              <w:t>1.1.1. Tytuł pod-podrozdziału</w:t>
            </w:r>
          </w:p>
        </w:tc>
      </w:tr>
      <w:tr w:rsidR="00FA6234" w14:paraId="126FA93A" w14:textId="77777777" w:rsidTr="00F443E4">
        <w:tc>
          <w:tcPr>
            <w:tcW w:w="9067" w:type="dxa"/>
            <w:gridSpan w:val="2"/>
          </w:tcPr>
          <w:p w14:paraId="5A15D3EA" w14:textId="77777777" w:rsidR="00FA623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nie należy stawiać kropek na końcu tytułów rozdziałów i podrozdziałów</w:t>
            </w:r>
          </w:p>
        </w:tc>
      </w:tr>
      <w:tr w:rsidR="00F443E4" w14:paraId="43295C1A" w14:textId="77777777" w:rsidTr="00F443E4">
        <w:tc>
          <w:tcPr>
            <w:tcW w:w="4106" w:type="dxa"/>
          </w:tcPr>
          <w:p w14:paraId="60BBDB27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Numeracja stron</w:t>
            </w:r>
          </w:p>
        </w:tc>
        <w:tc>
          <w:tcPr>
            <w:tcW w:w="4961" w:type="dxa"/>
          </w:tcPr>
          <w:p w14:paraId="21D35324" w14:textId="77777777" w:rsidR="00F443E4" w:rsidRPr="0060106F" w:rsidRDefault="00C901E0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numeracja </w:t>
            </w:r>
            <w:r w:rsidR="00F443E4" w:rsidRPr="00F443E4">
              <w:rPr>
                <w:rFonts w:ascii="Calibri" w:hAnsi="Calibri" w:cs="Calibri"/>
                <w:sz w:val="24"/>
                <w:szCs w:val="24"/>
              </w:rPr>
              <w:t>ciągła w stopce tj. na dole strony w rogu zewnętrznym, czcionka o rozmiarze 12 pkt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., </w:t>
            </w:r>
            <w:r w:rsidR="00F443E4">
              <w:rPr>
                <w:rFonts w:ascii="Calibri" w:hAnsi="Calibri" w:cs="Calibri"/>
                <w:sz w:val="24"/>
                <w:szCs w:val="24"/>
              </w:rPr>
              <w:t xml:space="preserve">począwszy od spisu treści </w:t>
            </w:r>
          </w:p>
        </w:tc>
      </w:tr>
    </w:tbl>
    <w:p w14:paraId="218552A8" w14:textId="77777777" w:rsidR="00E77DBA" w:rsidRDefault="00E77DBA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sz w:val="24"/>
          <w:szCs w:val="24"/>
        </w:rPr>
      </w:pPr>
    </w:p>
    <w:p w14:paraId="24BF2AFD" w14:textId="6A42A913" w:rsidR="00C61B90" w:rsidRPr="0093692C" w:rsidRDefault="0093692C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sz w:val="24"/>
          <w:szCs w:val="24"/>
        </w:rPr>
      </w:pPr>
      <w:r w:rsidRPr="0093692C">
        <w:rPr>
          <w:rFonts w:ascii="Calibri" w:hAnsi="Calibri" w:cs="Calibri"/>
          <w:b/>
          <w:sz w:val="24"/>
          <w:szCs w:val="24"/>
        </w:rPr>
        <w:lastRenderedPageBreak/>
        <w:t>Tekst pracy dyplomowej piszemy w jednej kol</w:t>
      </w:r>
      <w:r>
        <w:rPr>
          <w:rFonts w:ascii="Calibri" w:hAnsi="Calibri" w:cs="Calibri"/>
          <w:b/>
          <w:sz w:val="24"/>
          <w:szCs w:val="24"/>
        </w:rPr>
        <w:t xml:space="preserve">umnie i wyrównujemy do lewego </w:t>
      </w:r>
      <w:r w:rsidRPr="0093692C">
        <w:t>i</w:t>
      </w:r>
      <w:r>
        <w:t> </w:t>
      </w:r>
      <w:r w:rsidRPr="0093692C">
        <w:t>prawego</w:t>
      </w:r>
      <w:r w:rsidRPr="0093692C">
        <w:rPr>
          <w:rFonts w:ascii="Calibri" w:hAnsi="Calibri" w:cs="Calibri"/>
          <w:b/>
          <w:sz w:val="24"/>
          <w:szCs w:val="24"/>
        </w:rPr>
        <w:t xml:space="preserve"> marginesu (</w:t>
      </w:r>
      <w:r w:rsidR="00E77DBA">
        <w:rPr>
          <w:rFonts w:ascii="Calibri" w:hAnsi="Calibri" w:cs="Calibri"/>
          <w:b/>
          <w:sz w:val="24"/>
          <w:szCs w:val="24"/>
        </w:rPr>
        <w:t>tekst wyjustowany</w:t>
      </w:r>
      <w:r w:rsidRPr="0093692C">
        <w:rPr>
          <w:rFonts w:ascii="Calibri" w:hAnsi="Calibri" w:cs="Calibri"/>
          <w:b/>
          <w:sz w:val="24"/>
          <w:szCs w:val="24"/>
        </w:rPr>
        <w:t>).</w:t>
      </w:r>
    </w:p>
    <w:p w14:paraId="54E0E1B5" w14:textId="77777777" w:rsidR="00F443E4" w:rsidRPr="00F443E4" w:rsidRDefault="00F443E4" w:rsidP="007C2CF3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 w:rsidRPr="00F443E4">
        <w:rPr>
          <w:rFonts w:ascii="Calibri" w:hAnsi="Calibri" w:cs="Calibri"/>
          <w:sz w:val="24"/>
          <w:szCs w:val="24"/>
        </w:rPr>
        <w:t xml:space="preserve">Przy pisaniu pracy należy unikać tzw. wiszących spójników – na końcu wiersza nie mogą występować pojedyncze litery lub spójniki. Przeniesienia spójnika do kolejnego wiersza należy dokonywać przy użyciu </w:t>
      </w:r>
      <w:r w:rsidR="00C901E0">
        <w:rPr>
          <w:rFonts w:ascii="Calibri" w:hAnsi="Calibri" w:cs="Calibri"/>
          <w:sz w:val="24"/>
          <w:szCs w:val="24"/>
        </w:rPr>
        <w:t>twardej spacji (Ctrl + Shift + S</w:t>
      </w:r>
      <w:r w:rsidRPr="00F443E4">
        <w:rPr>
          <w:rFonts w:ascii="Calibri" w:hAnsi="Calibri" w:cs="Calibri"/>
          <w:sz w:val="24"/>
          <w:szCs w:val="24"/>
        </w:rPr>
        <w:t>pacja).</w:t>
      </w:r>
    </w:p>
    <w:p w14:paraId="523FC6A0" w14:textId="77777777" w:rsidR="00F443E4" w:rsidRPr="00C61B90" w:rsidRDefault="00F443E4" w:rsidP="007C2CF3">
      <w:pPr>
        <w:spacing w:after="0" w:line="360" w:lineRule="auto"/>
        <w:ind w:firstLine="709"/>
        <w:jc w:val="both"/>
      </w:pPr>
      <w:r>
        <w:rPr>
          <w:rFonts w:ascii="Calibri" w:hAnsi="Calibri" w:cs="Calibri"/>
          <w:sz w:val="24"/>
          <w:szCs w:val="24"/>
        </w:rPr>
        <w:t>J</w:t>
      </w:r>
      <w:r w:rsidRPr="00F443E4">
        <w:rPr>
          <w:rFonts w:ascii="Calibri" w:hAnsi="Calibri" w:cs="Calibri"/>
          <w:sz w:val="24"/>
          <w:szCs w:val="24"/>
        </w:rPr>
        <w:t>ednakowa wielkość wcięcia w przypadku wypunktowania oraz jednolity sposób zakończenia wypunktowania</w:t>
      </w:r>
      <w:r w:rsidR="0093692C">
        <w:rPr>
          <w:rFonts w:ascii="Calibri" w:hAnsi="Calibri" w:cs="Calibri"/>
          <w:sz w:val="24"/>
          <w:szCs w:val="24"/>
        </w:rPr>
        <w:t>:</w:t>
      </w:r>
      <w:r w:rsidRPr="00F443E4">
        <w:rPr>
          <w:rFonts w:ascii="Calibri" w:hAnsi="Calibri" w:cs="Calibri"/>
          <w:sz w:val="24"/>
          <w:szCs w:val="24"/>
        </w:rPr>
        <w:t xml:space="preserve"> , (przecinek) lub ; (średnik).</w:t>
      </w:r>
    </w:p>
    <w:p w14:paraId="73B3DB36" w14:textId="77777777" w:rsidR="0021453A" w:rsidRPr="00D53BA3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D53BA3">
        <w:rPr>
          <w:rFonts w:ascii="Calibri" w:hAnsi="Calibri" w:cs="Calibri"/>
          <w:b/>
          <w:bCs/>
          <w:color w:val="000000" w:themeColor="text1"/>
          <w:sz w:val="28"/>
          <w:szCs w:val="28"/>
        </w:rPr>
        <w:t>Tabele</w:t>
      </w:r>
    </w:p>
    <w:p w14:paraId="55EDA6D2" w14:textId="77777777" w:rsidR="00890EAD" w:rsidRPr="00D53BA3" w:rsidRDefault="00890EAD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 xml:space="preserve">Tabele </w:t>
      </w:r>
      <w:r w:rsidR="00D53BA3">
        <w:rPr>
          <w:rFonts w:ascii="Calibri" w:hAnsi="Calibri" w:cs="Calibri"/>
          <w:sz w:val="24"/>
          <w:szCs w:val="24"/>
        </w:rPr>
        <w:t>powinny być ponumerowane zgodnie z zasadami:</w:t>
      </w:r>
    </w:p>
    <w:p w14:paraId="1925980A" w14:textId="77777777" w:rsidR="00890EAD" w:rsidRPr="00D53BA3" w:rsidRDefault="00D53BA3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przy niewielkiej liczbie tabel,</w:t>
      </w:r>
      <w:r w:rsidR="00890EAD" w:rsidRPr="00D53BA3">
        <w:rPr>
          <w:rFonts w:ascii="Calibri" w:hAnsi="Calibri" w:cs="Calibri"/>
          <w:sz w:val="24"/>
          <w:szCs w:val="24"/>
        </w:rPr>
        <w:t xml:space="preserve"> powinny by numerowane kolejno cyframi arabskimi,</w:t>
      </w:r>
    </w:p>
    <w:p w14:paraId="524671A0" w14:textId="77777777" w:rsidR="00890EAD" w:rsidRPr="00D53BA3" w:rsidRDefault="00D53BA3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dopuszczalna jest również numeracja dwustopniowa</w:t>
      </w:r>
      <w:r w:rsidR="00890EAD" w:rsidRPr="00D53BA3">
        <w:rPr>
          <w:rFonts w:ascii="Calibri" w:hAnsi="Calibri" w:cs="Calibri"/>
          <w:sz w:val="24"/>
          <w:szCs w:val="24"/>
        </w:rPr>
        <w:t>, np. Tabela 2.1., gdzie pierwsza cyfra oznacza numer rozdziału, a druga – kolejny numer w tym rozdziale,</w:t>
      </w:r>
    </w:p>
    <w:p w14:paraId="7381F797" w14:textId="77777777" w:rsidR="00890EAD" w:rsidRPr="00D53BA3" w:rsidRDefault="00890EAD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wyraz „</w:t>
      </w:r>
      <w:r w:rsidRPr="00D53BA3">
        <w:rPr>
          <w:rFonts w:ascii="Calibri" w:hAnsi="Calibri" w:cs="Calibri"/>
          <w:b/>
          <w:bCs/>
          <w:sz w:val="24"/>
          <w:szCs w:val="24"/>
        </w:rPr>
        <w:t>Tabela</w:t>
      </w:r>
      <w:r w:rsidRPr="00D53BA3">
        <w:rPr>
          <w:rFonts w:ascii="Calibri" w:hAnsi="Calibri" w:cs="Calibri"/>
          <w:sz w:val="24"/>
          <w:szCs w:val="24"/>
        </w:rPr>
        <w:t xml:space="preserve">” oraz </w:t>
      </w:r>
      <w:r w:rsidRPr="00D53BA3">
        <w:rPr>
          <w:rFonts w:ascii="Calibri" w:hAnsi="Calibri" w:cs="Calibri"/>
          <w:b/>
          <w:bCs/>
          <w:sz w:val="24"/>
          <w:szCs w:val="24"/>
        </w:rPr>
        <w:t>numer tabeli</w:t>
      </w:r>
      <w:r w:rsidRPr="00D53BA3">
        <w:rPr>
          <w:rFonts w:ascii="Calibri" w:hAnsi="Calibri" w:cs="Calibri"/>
          <w:sz w:val="24"/>
          <w:szCs w:val="24"/>
        </w:rPr>
        <w:t xml:space="preserve"> pogrubione</w:t>
      </w:r>
      <w:r w:rsidR="00D53BA3">
        <w:rPr>
          <w:rFonts w:ascii="Calibri" w:hAnsi="Calibri" w:cs="Calibri"/>
          <w:sz w:val="24"/>
          <w:szCs w:val="24"/>
        </w:rPr>
        <w:t xml:space="preserve"> czcionka Calibri 10 pkt., </w:t>
      </w:r>
      <w:r w:rsidRPr="00D53BA3">
        <w:rPr>
          <w:rFonts w:ascii="Calibri" w:hAnsi="Calibri" w:cs="Calibri"/>
          <w:sz w:val="24"/>
          <w:szCs w:val="24"/>
        </w:rPr>
        <w:t xml:space="preserve"> </w:t>
      </w:r>
    </w:p>
    <w:p w14:paraId="5C044E58" w14:textId="77777777" w:rsidR="00890EAD" w:rsidRDefault="00890EAD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 xml:space="preserve">tytuł tabeli dosunięty do jej lewego marginesu, </w:t>
      </w:r>
      <w:r w:rsidR="00D53BA3">
        <w:rPr>
          <w:rFonts w:ascii="Calibri" w:hAnsi="Calibri" w:cs="Calibri"/>
          <w:sz w:val="24"/>
          <w:szCs w:val="24"/>
        </w:rPr>
        <w:t>czcionka Calibri 10 pkt.,</w:t>
      </w:r>
    </w:p>
    <w:p w14:paraId="2C3E74CA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b/>
          <w:bCs/>
          <w:sz w:val="24"/>
          <w:szCs w:val="24"/>
        </w:rPr>
        <w:t>pod tabelą</w:t>
      </w:r>
      <w:r w:rsidRPr="009E7F6E">
        <w:rPr>
          <w:rFonts w:ascii="Calibri" w:hAnsi="Calibri" w:cs="Calibri"/>
          <w:sz w:val="24"/>
          <w:szCs w:val="24"/>
        </w:rPr>
        <w:t xml:space="preserve"> podać, dosunięte do lewego boku, </w:t>
      </w:r>
      <w:r w:rsidRPr="009E7F6E">
        <w:rPr>
          <w:rFonts w:ascii="Calibri" w:hAnsi="Calibri" w:cs="Calibri"/>
          <w:b/>
          <w:bCs/>
          <w:sz w:val="24"/>
          <w:szCs w:val="24"/>
        </w:rPr>
        <w:t>źródło</w:t>
      </w:r>
      <w:r w:rsidRPr="009E7F6E">
        <w:rPr>
          <w:rFonts w:ascii="Calibri" w:hAnsi="Calibri" w:cs="Calibri"/>
          <w:sz w:val="24"/>
          <w:szCs w:val="24"/>
        </w:rPr>
        <w:t xml:space="preserve"> jej pochodzenia</w:t>
      </w:r>
      <w:r>
        <w:rPr>
          <w:rFonts w:ascii="Calibri" w:hAnsi="Calibri" w:cs="Calibri"/>
          <w:sz w:val="24"/>
          <w:szCs w:val="24"/>
        </w:rPr>
        <w:t xml:space="preserve"> lub </w:t>
      </w:r>
      <w:r w:rsidR="00881D10">
        <w:rPr>
          <w:rFonts w:ascii="Calibri" w:hAnsi="Calibri" w:cs="Calibri"/>
          <w:sz w:val="24"/>
          <w:szCs w:val="24"/>
        </w:rPr>
        <w:t>np. </w:t>
      </w:r>
      <w:r w:rsidRPr="009E7F6E">
        <w:rPr>
          <w:rFonts w:ascii="Calibri" w:hAnsi="Calibri" w:cs="Calibri"/>
          <w:sz w:val="24"/>
          <w:szCs w:val="24"/>
        </w:rPr>
        <w:t>op</w:t>
      </w:r>
      <w:r>
        <w:rPr>
          <w:rFonts w:ascii="Calibri" w:hAnsi="Calibri" w:cs="Calibri"/>
          <w:sz w:val="24"/>
          <w:szCs w:val="24"/>
        </w:rPr>
        <w:t>racowanie własne, lub opracowanie</w:t>
      </w:r>
      <w:r w:rsidRPr="009E7F6E">
        <w:rPr>
          <w:rFonts w:ascii="Calibri" w:hAnsi="Calibri" w:cs="Calibri"/>
          <w:sz w:val="24"/>
          <w:szCs w:val="24"/>
        </w:rPr>
        <w:t xml:space="preserve"> na podstawie […],</w:t>
      </w:r>
      <w:r>
        <w:rPr>
          <w:rFonts w:ascii="Calibri" w:hAnsi="Calibri" w:cs="Calibri"/>
          <w:sz w:val="24"/>
          <w:szCs w:val="24"/>
        </w:rPr>
        <w:t>czcionka Calibri 10 pkt.</w:t>
      </w:r>
      <w:r w:rsidRPr="009E7F6E">
        <w:rPr>
          <w:rFonts w:ascii="Calibri" w:hAnsi="Calibri" w:cs="Calibri"/>
          <w:sz w:val="24"/>
          <w:szCs w:val="24"/>
        </w:rPr>
        <w:t>,</w:t>
      </w:r>
    </w:p>
    <w:p w14:paraId="731335A8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nagłówki kolumn w tabeli pogrubione i wyśrodkowane,</w:t>
      </w:r>
    </w:p>
    <w:p w14:paraId="42FE6AC9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tekst w tabeli: </w:t>
      </w:r>
      <w:r>
        <w:rPr>
          <w:rFonts w:ascii="Calibri" w:hAnsi="Calibri" w:cs="Calibri"/>
          <w:sz w:val="24"/>
          <w:szCs w:val="24"/>
        </w:rPr>
        <w:t>czcionka Calibri 10 pkt., b</w:t>
      </w:r>
      <w:r w:rsidRPr="009E7F6E">
        <w:rPr>
          <w:rFonts w:ascii="Calibri" w:hAnsi="Calibri" w:cs="Calibri"/>
          <w:sz w:val="24"/>
          <w:szCs w:val="24"/>
        </w:rPr>
        <w:t>ez odstępów między liniami,</w:t>
      </w:r>
    </w:p>
    <w:p w14:paraId="35538B7E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odstęp między tytułem tabeli a tabelą 6 pkt., odstęp między tekstem pracy a tytułem tabeli oraz pod tabelą 12 pkt.</w:t>
      </w:r>
    </w:p>
    <w:p w14:paraId="611B3EE2" w14:textId="77777777" w:rsidR="0093692C" w:rsidRDefault="0093692C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6D484355" w14:textId="77777777" w:rsidR="00CA061B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890EAD">
        <w:rPr>
          <w:rFonts w:ascii="Calibri" w:hAnsi="Calibri" w:cs="Calibri"/>
          <w:b/>
          <w:bCs/>
          <w:sz w:val="24"/>
          <w:szCs w:val="24"/>
        </w:rPr>
        <w:t>Przykład:</w:t>
      </w:r>
    </w:p>
    <w:p w14:paraId="68E4E45F" w14:textId="1A5D38B6" w:rsidR="000369FF" w:rsidRPr="00E77DBA" w:rsidRDefault="00890EAD" w:rsidP="00E77DBA">
      <w:pPr>
        <w:spacing w:after="0" w:line="360" w:lineRule="auto"/>
        <w:ind w:left="454"/>
        <w:jc w:val="both"/>
        <w:rPr>
          <w:rFonts w:ascii="Calibri" w:hAnsi="Calibri" w:cs="Calibri"/>
          <w:sz w:val="20"/>
          <w:szCs w:val="20"/>
        </w:rPr>
      </w:pPr>
      <w:r w:rsidRPr="00D53BA3">
        <w:rPr>
          <w:rFonts w:ascii="Calibri" w:hAnsi="Calibri" w:cs="Calibri"/>
          <w:b/>
          <w:bCs/>
          <w:sz w:val="20"/>
          <w:szCs w:val="20"/>
        </w:rPr>
        <w:t>Tabela 1.</w:t>
      </w:r>
      <w:r w:rsidRPr="00D53BA3">
        <w:rPr>
          <w:rFonts w:ascii="Calibri" w:hAnsi="Calibri" w:cs="Calibri"/>
          <w:sz w:val="20"/>
          <w:szCs w:val="20"/>
        </w:rPr>
        <w:t xml:space="preserve"> Przykładowy podpis tabel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374"/>
        <w:gridCol w:w="2514"/>
      </w:tblGrid>
      <w:tr w:rsidR="00CA061B" w:rsidRPr="00E870BF" w14:paraId="6F819EA3" w14:textId="77777777" w:rsidTr="00D53BA3">
        <w:trPr>
          <w:jc w:val="center"/>
        </w:trPr>
        <w:tc>
          <w:tcPr>
            <w:tcW w:w="3261" w:type="dxa"/>
          </w:tcPr>
          <w:p w14:paraId="301A07A6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74" w:type="dxa"/>
          </w:tcPr>
          <w:p w14:paraId="71A43DCC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Nazwa kolumny 1</w:t>
            </w:r>
          </w:p>
        </w:tc>
        <w:tc>
          <w:tcPr>
            <w:tcW w:w="2514" w:type="dxa"/>
          </w:tcPr>
          <w:p w14:paraId="44E3BACA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Nazwa kolumny 2</w:t>
            </w:r>
          </w:p>
        </w:tc>
      </w:tr>
      <w:tr w:rsidR="00CA061B" w:rsidRPr="00E870BF" w14:paraId="27D8B262" w14:textId="77777777" w:rsidTr="00D53BA3">
        <w:trPr>
          <w:jc w:val="center"/>
        </w:trPr>
        <w:tc>
          <w:tcPr>
            <w:tcW w:w="3261" w:type="dxa"/>
          </w:tcPr>
          <w:p w14:paraId="5AAFC973" w14:textId="77777777" w:rsidR="00CA061B" w:rsidRPr="00D53BA3" w:rsidRDefault="00CA061B" w:rsidP="007C2CF3">
            <w:pPr>
              <w:spacing w:line="276" w:lineRule="auto"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Nazwa wierszu 1</w:t>
            </w:r>
          </w:p>
          <w:p w14:paraId="24D032E5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(ewentualnie)</w:t>
            </w:r>
          </w:p>
        </w:tc>
        <w:tc>
          <w:tcPr>
            <w:tcW w:w="2374" w:type="dxa"/>
          </w:tcPr>
          <w:p w14:paraId="623D472B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4" w:type="dxa"/>
          </w:tcPr>
          <w:p w14:paraId="63E01D80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A061B" w:rsidRPr="00E870BF" w14:paraId="340FF974" w14:textId="77777777" w:rsidTr="00D53BA3">
        <w:trPr>
          <w:jc w:val="center"/>
        </w:trPr>
        <w:tc>
          <w:tcPr>
            <w:tcW w:w="3261" w:type="dxa"/>
          </w:tcPr>
          <w:p w14:paraId="3F402F3F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374" w:type="dxa"/>
          </w:tcPr>
          <w:p w14:paraId="1C614EF8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514" w:type="dxa"/>
          </w:tcPr>
          <w:p w14:paraId="5C1F33B8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</w:tr>
      <w:tr w:rsidR="00CA061B" w:rsidRPr="00E870BF" w14:paraId="402670FB" w14:textId="77777777" w:rsidTr="00D53BA3">
        <w:trPr>
          <w:jc w:val="center"/>
        </w:trPr>
        <w:tc>
          <w:tcPr>
            <w:tcW w:w="3261" w:type="dxa"/>
          </w:tcPr>
          <w:p w14:paraId="63E1A849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374" w:type="dxa"/>
          </w:tcPr>
          <w:p w14:paraId="6301EDDB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514" w:type="dxa"/>
          </w:tcPr>
          <w:p w14:paraId="5C0ED5A1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</w:tr>
    </w:tbl>
    <w:p w14:paraId="1DC931D1" w14:textId="77777777" w:rsidR="00890EAD" w:rsidRPr="00E77DBA" w:rsidRDefault="00CA061B" w:rsidP="00E77DBA">
      <w:pPr>
        <w:spacing w:after="0" w:line="360" w:lineRule="auto"/>
        <w:ind w:left="454"/>
        <w:jc w:val="both"/>
        <w:rPr>
          <w:rFonts w:ascii="Calibri" w:hAnsi="Calibri" w:cs="Calibri"/>
          <w:b/>
          <w:bCs/>
          <w:sz w:val="20"/>
          <w:szCs w:val="20"/>
        </w:rPr>
      </w:pPr>
      <w:r w:rsidRPr="00E77DBA">
        <w:rPr>
          <w:rFonts w:ascii="Calibri" w:hAnsi="Calibri" w:cs="Calibri"/>
          <w:b/>
          <w:bCs/>
          <w:sz w:val="20"/>
          <w:szCs w:val="20"/>
        </w:rPr>
        <w:t>Źródło: opracowanie własne na podstawie […]</w:t>
      </w:r>
    </w:p>
    <w:p w14:paraId="4A88D03A" w14:textId="77777777" w:rsidR="00CA061B" w:rsidRDefault="00CA061B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514FCA62" w14:textId="77777777" w:rsidR="00E77DBA" w:rsidRDefault="00E77DBA" w:rsidP="007C2CF3">
      <w:pPr>
        <w:spacing w:after="0" w:line="36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7DA92ED6" w14:textId="233F5FED" w:rsidR="00890EAD" w:rsidRPr="00063CD8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</w:rPr>
      </w:pPr>
      <w:r w:rsidRPr="00063CD8">
        <w:rPr>
          <w:rFonts w:ascii="Calibri" w:hAnsi="Calibri" w:cs="Calibri"/>
          <w:b/>
          <w:bCs/>
          <w:sz w:val="28"/>
          <w:szCs w:val="28"/>
        </w:rPr>
        <w:lastRenderedPageBreak/>
        <w:t>Rysunki</w:t>
      </w:r>
    </w:p>
    <w:p w14:paraId="5E76CBEA" w14:textId="77777777" w:rsidR="00890EAD" w:rsidRP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wszelkie rysunki, wykresy, schematy, fotografie, h</w:t>
      </w:r>
      <w:r w:rsidR="0093692C">
        <w:rPr>
          <w:rFonts w:ascii="Calibri" w:hAnsi="Calibri" w:cs="Calibri"/>
          <w:sz w:val="24"/>
          <w:szCs w:val="24"/>
        </w:rPr>
        <w:t>istogramy itp. należy nazywać w </w:t>
      </w:r>
      <w:r w:rsidRPr="009E7F6E">
        <w:rPr>
          <w:rFonts w:ascii="Calibri" w:hAnsi="Calibri" w:cs="Calibri"/>
          <w:sz w:val="24"/>
          <w:szCs w:val="24"/>
        </w:rPr>
        <w:t xml:space="preserve">tekście rysunkami i numerować kolejnymi cyframi arabskimi, </w:t>
      </w:r>
    </w:p>
    <w:p w14:paraId="0E79B9BC" w14:textId="77777777" w:rsidR="00890EAD" w:rsidRPr="009E7F6E" w:rsidRDefault="009E7F6E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dopuszczalna jest również numeracja dwustopniowa</w:t>
      </w:r>
      <w:r w:rsidR="00890EAD" w:rsidRPr="009E7F6E">
        <w:rPr>
          <w:rFonts w:ascii="Calibri" w:hAnsi="Calibri" w:cs="Calibri"/>
          <w:sz w:val="24"/>
          <w:szCs w:val="24"/>
        </w:rPr>
        <w:t xml:space="preserve">, np. </w:t>
      </w:r>
      <w:r w:rsidR="00890EAD" w:rsidRPr="009E7F6E">
        <w:rPr>
          <w:rFonts w:ascii="Calibri" w:hAnsi="Calibri" w:cs="Calibri"/>
          <w:b/>
          <w:bCs/>
          <w:sz w:val="24"/>
          <w:szCs w:val="24"/>
        </w:rPr>
        <w:t>Rys. 2.1</w:t>
      </w:r>
      <w:r w:rsidR="007C2CF3">
        <w:rPr>
          <w:rFonts w:ascii="Calibri" w:hAnsi="Calibri" w:cs="Calibri"/>
          <w:b/>
          <w:bCs/>
          <w:sz w:val="24"/>
          <w:szCs w:val="24"/>
        </w:rPr>
        <w:t>.</w:t>
      </w:r>
      <w:r w:rsidR="00890EAD" w:rsidRPr="009E7F6E">
        <w:rPr>
          <w:rFonts w:ascii="Calibri" w:hAnsi="Calibri" w:cs="Calibri"/>
          <w:sz w:val="24"/>
          <w:szCs w:val="24"/>
        </w:rPr>
        <w:t>, gdzie pierwsza cyfra oznacza numer rozdziału, a druga – kolejny numer rysunku w tym rozdziale,</w:t>
      </w:r>
    </w:p>
    <w:p w14:paraId="6ED72016" w14:textId="77777777" w:rsid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stosuje się pogrubiony skrót </w:t>
      </w:r>
      <w:r w:rsidRPr="009E7F6E">
        <w:rPr>
          <w:rFonts w:ascii="Calibri" w:hAnsi="Calibri" w:cs="Calibri"/>
          <w:b/>
          <w:bCs/>
          <w:sz w:val="24"/>
          <w:szCs w:val="24"/>
        </w:rPr>
        <w:t>Rys.</w:t>
      </w:r>
      <w:r w:rsidRPr="009E7F6E">
        <w:rPr>
          <w:rFonts w:ascii="Calibri" w:hAnsi="Calibri" w:cs="Calibri"/>
          <w:sz w:val="24"/>
          <w:szCs w:val="24"/>
        </w:rPr>
        <w:t xml:space="preserve"> oraz </w:t>
      </w:r>
      <w:r w:rsidRPr="009E7F6E">
        <w:rPr>
          <w:rFonts w:ascii="Calibri" w:hAnsi="Calibri" w:cs="Calibri"/>
          <w:b/>
          <w:bCs/>
          <w:sz w:val="24"/>
          <w:szCs w:val="24"/>
        </w:rPr>
        <w:t>numer rysunku</w:t>
      </w:r>
      <w:r w:rsidRPr="009E7F6E">
        <w:rPr>
          <w:rFonts w:ascii="Calibri" w:hAnsi="Calibri" w:cs="Calibri"/>
          <w:sz w:val="24"/>
          <w:szCs w:val="24"/>
        </w:rPr>
        <w:t xml:space="preserve">, </w:t>
      </w:r>
    </w:p>
    <w:p w14:paraId="4DF6CE13" w14:textId="77777777" w:rsidR="00890EAD" w:rsidRP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po</w:t>
      </w:r>
      <w:r w:rsidR="009E7F6E" w:rsidRPr="009E7F6E">
        <w:rPr>
          <w:rFonts w:ascii="Calibri" w:hAnsi="Calibri" w:cs="Calibri"/>
          <w:sz w:val="24"/>
          <w:szCs w:val="24"/>
        </w:rPr>
        <w:t>dpisy centralnie pod rysunkami, czcionka Calibri 10 pkt</w:t>
      </w:r>
      <w:r w:rsidRPr="009E7F6E">
        <w:rPr>
          <w:rFonts w:ascii="Calibri" w:hAnsi="Calibri" w:cs="Calibri"/>
          <w:sz w:val="24"/>
          <w:szCs w:val="24"/>
        </w:rPr>
        <w:t xml:space="preserve">, </w:t>
      </w:r>
    </w:p>
    <w:p w14:paraId="104C7FE7" w14:textId="77777777" w:rsid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odstęp między rysunkiem a tytułem 6 pkt., odstęp </w:t>
      </w:r>
      <w:r w:rsidR="0060106F">
        <w:rPr>
          <w:rFonts w:ascii="Calibri" w:hAnsi="Calibri" w:cs="Calibri"/>
          <w:sz w:val="24"/>
          <w:szCs w:val="24"/>
        </w:rPr>
        <w:t>do tekstu pracy nad rysunkiem i </w:t>
      </w:r>
      <w:r w:rsidRPr="009E7F6E">
        <w:rPr>
          <w:rFonts w:ascii="Calibri" w:hAnsi="Calibri" w:cs="Calibri"/>
          <w:sz w:val="24"/>
          <w:szCs w:val="24"/>
        </w:rPr>
        <w:t xml:space="preserve">pod podpisem 12 pkt, </w:t>
      </w:r>
    </w:p>
    <w:p w14:paraId="61D381F4" w14:textId="77777777" w:rsidR="00890EAD" w:rsidRP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jeśli rysunek jest cytowany za innym autorem - podać centralnie pod rysunkiem źródło jego pochodzenia. </w:t>
      </w:r>
    </w:p>
    <w:p w14:paraId="0A2D60F5" w14:textId="77777777" w:rsidR="00890EAD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890EAD">
        <w:rPr>
          <w:rFonts w:ascii="Calibri" w:hAnsi="Calibri" w:cs="Calibri"/>
          <w:b/>
          <w:bCs/>
          <w:sz w:val="24"/>
          <w:szCs w:val="24"/>
        </w:rPr>
        <w:t xml:space="preserve">Przykład: </w:t>
      </w:r>
    </w:p>
    <w:p w14:paraId="09ED5F63" w14:textId="77777777" w:rsidR="00CA061B" w:rsidRDefault="00CA061B" w:rsidP="0093692C">
      <w:pPr>
        <w:spacing w:after="0" w:line="36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C02D2E">
        <w:rPr>
          <w:noProof/>
          <w:szCs w:val="24"/>
          <w:lang w:eastAsia="pl-PL"/>
        </w:rPr>
        <w:drawing>
          <wp:inline distT="0" distB="0" distL="0" distR="0" wp14:anchorId="343752A1" wp14:editId="4969BD5C">
            <wp:extent cx="3264673" cy="3121292"/>
            <wp:effectExtent l="0" t="0" r="0" b="0"/>
            <wp:docPr id="1" name="Obraz 1" descr="Trend wzrost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a 1" descr="Trend wzrostowy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6" t="8572" r="7142" b="10572"/>
                    <a:stretch/>
                  </pic:blipFill>
                  <pic:spPr bwMode="auto">
                    <a:xfrm>
                      <a:off x="0" y="0"/>
                      <a:ext cx="3273796" cy="313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711E45" w14:textId="77777777" w:rsidR="00890EAD" w:rsidRPr="00CA061B" w:rsidRDefault="00890EAD" w:rsidP="0093692C">
      <w:pPr>
        <w:spacing w:after="0" w:line="360" w:lineRule="auto"/>
        <w:jc w:val="center"/>
        <w:rPr>
          <w:rFonts w:ascii="Calibri" w:hAnsi="Calibri" w:cs="Calibri"/>
          <w:szCs w:val="24"/>
        </w:rPr>
      </w:pPr>
      <w:r w:rsidRPr="00CA061B">
        <w:rPr>
          <w:rFonts w:ascii="Calibri" w:hAnsi="Calibri" w:cs="Calibri"/>
          <w:b/>
          <w:bCs/>
          <w:szCs w:val="24"/>
        </w:rPr>
        <w:t>Rys. 4.</w:t>
      </w:r>
      <w:r w:rsidRPr="00CA061B">
        <w:rPr>
          <w:rFonts w:ascii="Calibri" w:hAnsi="Calibri" w:cs="Calibri"/>
          <w:szCs w:val="24"/>
        </w:rPr>
        <w:t xml:space="preserve"> Przykładowe umieszczenie rysunku w tekście, podpis wyśrodkowany</w:t>
      </w:r>
    </w:p>
    <w:p w14:paraId="78A33DF1" w14:textId="77777777" w:rsidR="00890EAD" w:rsidRDefault="009E7F6E" w:rsidP="007C2CF3">
      <w:pPr>
        <w:spacing w:after="0" w:line="360" w:lineRule="auto"/>
        <w:ind w:left="708"/>
        <w:jc w:val="both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          </w:t>
      </w:r>
      <w:r w:rsidR="00890EAD" w:rsidRPr="009E7F6E">
        <w:rPr>
          <w:rFonts w:ascii="Calibri" w:hAnsi="Calibri" w:cs="Calibri"/>
          <w:b/>
          <w:szCs w:val="24"/>
        </w:rPr>
        <w:t>Źródło:</w:t>
      </w:r>
      <w:r w:rsidR="00CA061B">
        <w:rPr>
          <w:rFonts w:ascii="Calibri" w:hAnsi="Calibri" w:cs="Calibri"/>
          <w:szCs w:val="24"/>
        </w:rPr>
        <w:t xml:space="preserve"> opracowanie własne</w:t>
      </w:r>
      <w:r>
        <w:rPr>
          <w:rFonts w:ascii="Calibri" w:hAnsi="Calibri" w:cs="Calibri"/>
          <w:szCs w:val="24"/>
        </w:rPr>
        <w:t xml:space="preserve"> na podstawie</w:t>
      </w:r>
      <w:r w:rsidR="0060106F">
        <w:rPr>
          <w:rFonts w:ascii="Calibri" w:hAnsi="Calibri" w:cs="Calibri"/>
          <w:szCs w:val="24"/>
        </w:rPr>
        <w:t xml:space="preserve"> […]</w:t>
      </w:r>
    </w:p>
    <w:p w14:paraId="298C3093" w14:textId="77777777" w:rsidR="00CA061B" w:rsidRDefault="00CA061B" w:rsidP="007C2CF3">
      <w:pPr>
        <w:spacing w:after="0" w:line="360" w:lineRule="auto"/>
        <w:ind w:left="1560"/>
        <w:jc w:val="both"/>
        <w:rPr>
          <w:rFonts w:ascii="Calibri" w:hAnsi="Calibri" w:cs="Calibri"/>
          <w:sz w:val="24"/>
          <w:szCs w:val="24"/>
        </w:rPr>
      </w:pPr>
    </w:p>
    <w:p w14:paraId="02305225" w14:textId="77777777" w:rsidR="009041D8" w:rsidRPr="00063CD8" w:rsidRDefault="000369FF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8"/>
          <w:szCs w:val="28"/>
        </w:rPr>
        <w:t>Inne uwagi do tabel i rysunków</w:t>
      </w:r>
      <w:r w:rsidR="009041D8" w:rsidRPr="00063CD8">
        <w:rPr>
          <w:rFonts w:ascii="Calibri" w:hAnsi="Calibri" w:cs="Calibri"/>
          <w:b/>
          <w:bCs/>
          <w:sz w:val="28"/>
          <w:szCs w:val="28"/>
        </w:rPr>
        <w:t>:</w:t>
      </w:r>
      <w:r w:rsidR="009041D8" w:rsidRPr="00063CD8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12CC07A5" w14:textId="77777777" w:rsidR="009041D8" w:rsidRPr="009E7F6E" w:rsidRDefault="000369FF" w:rsidP="007C2CF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abele i rysunki należy wycentrować</w:t>
      </w:r>
      <w:r w:rsidR="009041D8" w:rsidRPr="009E7F6E">
        <w:rPr>
          <w:rFonts w:ascii="Calibri" w:hAnsi="Calibri" w:cs="Calibri"/>
          <w:sz w:val="24"/>
          <w:szCs w:val="24"/>
        </w:rPr>
        <w:t xml:space="preserve"> na stronie, </w:t>
      </w:r>
    </w:p>
    <w:p w14:paraId="384E133F" w14:textId="77777777" w:rsidR="009041D8" w:rsidRPr="009E7F6E" w:rsidRDefault="009041D8" w:rsidP="007C2CF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w tekście muszą być wyprzedzające powołania do wszystkich tabel i rysunków zamieszczonych w pracy, </w:t>
      </w:r>
    </w:p>
    <w:p w14:paraId="26451B40" w14:textId="77777777" w:rsidR="009041D8" w:rsidRPr="009E7F6E" w:rsidRDefault="009041D8" w:rsidP="007C2CF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lastRenderedPageBreak/>
        <w:t xml:space="preserve">tabele i rysunki nie powinny być dzielone stronami. W przypadku konieczności podziału tabeli nad powstałą jej częścią należy umieścić nagłówek . </w:t>
      </w:r>
    </w:p>
    <w:p w14:paraId="4433250A" w14:textId="77777777" w:rsidR="009041D8" w:rsidRDefault="009041D8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</w:p>
    <w:p w14:paraId="7920D2B6" w14:textId="77777777" w:rsidR="0093692C" w:rsidRDefault="0093692C" w:rsidP="007C2CF3">
      <w:pPr>
        <w:spacing w:after="0" w:line="36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7B408766" w14:textId="77777777" w:rsidR="009041D8" w:rsidRPr="00063CD8" w:rsidRDefault="009041D8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63CD8">
        <w:rPr>
          <w:rFonts w:ascii="Calibri" w:hAnsi="Calibri" w:cs="Calibri"/>
          <w:b/>
          <w:bCs/>
          <w:sz w:val="28"/>
          <w:szCs w:val="28"/>
        </w:rPr>
        <w:t>Równania matematyczne:</w:t>
      </w:r>
      <w:r w:rsidRPr="00063CD8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75975AD9" w14:textId="77777777" w:rsidR="009041D8" w:rsidRPr="009E7F6E" w:rsidRDefault="009041D8" w:rsidP="007C2CF3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wyśrodkowane na stronie, czcionka normalna 12 pkt., indeks górny i dolny 8 pkt., indeks podrzędny 6 pkt., symbol 18 pkt., podsymbol 12 pkt., </w:t>
      </w:r>
    </w:p>
    <w:p w14:paraId="4A852E58" w14:textId="77777777" w:rsidR="00890EAD" w:rsidRDefault="009041D8" w:rsidP="007C2CF3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numeracja podawana w nawiasach (...) wyrównanych do prawego marginesu, zasady numeracji dwustopniowej analogiczne, jak w przypadku tabel i rysunków.</w:t>
      </w:r>
    </w:p>
    <w:p w14:paraId="724FB504" w14:textId="77777777" w:rsidR="00881D10" w:rsidRDefault="00881D10" w:rsidP="00881D10">
      <w:pPr>
        <w:spacing w:after="0" w:line="360" w:lineRule="auto"/>
        <w:jc w:val="both"/>
        <w:rPr>
          <w:rFonts w:ascii="Calibri" w:hAnsi="Calibri" w:cs="Calibri"/>
          <w:b/>
          <w:sz w:val="24"/>
          <w:szCs w:val="24"/>
        </w:rPr>
      </w:pPr>
    </w:p>
    <w:p w14:paraId="76E04C7E" w14:textId="77777777" w:rsidR="00881D10" w:rsidRPr="00881D10" w:rsidRDefault="00881D10" w:rsidP="00881D10">
      <w:pPr>
        <w:spacing w:after="0" w:line="360" w:lineRule="auto"/>
        <w:jc w:val="both"/>
        <w:rPr>
          <w:rFonts w:ascii="Calibri" w:hAnsi="Calibri" w:cs="Calibri"/>
          <w:b/>
          <w:sz w:val="24"/>
          <w:szCs w:val="24"/>
        </w:rPr>
      </w:pPr>
      <w:r w:rsidRPr="00881D10">
        <w:rPr>
          <w:rFonts w:ascii="Calibri" w:hAnsi="Calibri" w:cs="Calibri"/>
          <w:b/>
          <w:sz w:val="24"/>
          <w:szCs w:val="24"/>
        </w:rPr>
        <w:t>Przykład:</w:t>
      </w:r>
    </w:p>
    <w:p w14:paraId="15E3694C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jc w:val="center"/>
        <w:rPr>
          <w:rFonts w:ascii="Calibri" w:eastAsia="Times New Roman" w:hAnsi="Calibri" w:cs="Calibri"/>
          <w:sz w:val="24"/>
          <w:szCs w:val="24"/>
        </w:rPr>
      </w:pPr>
      <w:r w:rsidRPr="00922752">
        <w:rPr>
          <w:rFonts w:eastAsia="Times New Roman"/>
          <w:sz w:val="24"/>
          <w:szCs w:val="24"/>
        </w:rPr>
        <w:t xml:space="preserve">                                                                  </w:t>
      </w:r>
      <m:oMath>
        <m:r>
          <w:rPr>
            <w:rFonts w:ascii="Cambria Math" w:hAnsi="Cambria Math"/>
            <w:sz w:val="24"/>
            <w:szCs w:val="24"/>
          </w:rPr>
          <m:t>R=ρ</m:t>
        </m:r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l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S</m:t>
            </m:r>
          </m:den>
        </m:f>
      </m:oMath>
      <w:r w:rsidRPr="00922752">
        <w:rPr>
          <w:rFonts w:eastAsia="Times New Roman"/>
          <w:sz w:val="24"/>
          <w:szCs w:val="24"/>
        </w:rPr>
        <w:t xml:space="preserve"> ,</w:t>
      </w:r>
      <w:r w:rsidRPr="00922752">
        <w:rPr>
          <w:rFonts w:eastAsia="Times New Roman"/>
          <w:sz w:val="24"/>
          <w:szCs w:val="24"/>
        </w:rPr>
        <w:tab/>
      </w:r>
      <w:r w:rsidRPr="00881D10">
        <w:rPr>
          <w:rFonts w:ascii="Calibri" w:eastAsia="Times New Roman" w:hAnsi="Calibri" w:cs="Calibri"/>
          <w:sz w:val="24"/>
          <w:szCs w:val="24"/>
        </w:rPr>
        <w:t>(1)</w:t>
      </w:r>
    </w:p>
    <w:p w14:paraId="504B5543" w14:textId="77777777" w:rsidR="00881D10" w:rsidRPr="00881D10" w:rsidRDefault="00881D10" w:rsidP="00881D10">
      <w:pPr>
        <w:tabs>
          <w:tab w:val="left" w:pos="1380"/>
          <w:tab w:val="right" w:pos="9072"/>
        </w:tabs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g</w:t>
      </w:r>
      <w:r w:rsidRPr="00881D10">
        <w:rPr>
          <w:rFonts w:ascii="Calibri" w:eastAsia="Times New Roman" w:hAnsi="Calibri" w:cs="Calibri"/>
          <w:sz w:val="24"/>
          <w:szCs w:val="24"/>
        </w:rPr>
        <w:t>dzie</w:t>
      </w:r>
      <w:r>
        <w:rPr>
          <w:rFonts w:ascii="Calibri" w:eastAsia="Times New Roman" w:hAnsi="Calibri" w:cs="Calibri"/>
          <w:sz w:val="24"/>
          <w:szCs w:val="24"/>
        </w:rPr>
        <w:t>:</w:t>
      </w:r>
      <w:r w:rsidRPr="00881D10">
        <w:rPr>
          <w:rFonts w:ascii="Calibri" w:eastAsia="Times New Roman" w:hAnsi="Calibri" w:cs="Calibri"/>
          <w:sz w:val="24"/>
          <w:szCs w:val="24"/>
        </w:rPr>
        <w:t xml:space="preserve"> </w:t>
      </w:r>
      <w:r w:rsidRPr="00881D10">
        <w:rPr>
          <w:rFonts w:ascii="Calibri" w:eastAsia="Times New Roman" w:hAnsi="Calibri" w:cs="Calibri"/>
          <w:i/>
          <w:sz w:val="24"/>
          <w:szCs w:val="24"/>
        </w:rPr>
        <w:t>R</w:t>
      </w:r>
      <w:r w:rsidRPr="00881D10">
        <w:rPr>
          <w:rFonts w:ascii="Calibri" w:eastAsia="Times New Roman" w:hAnsi="Calibri" w:cs="Calibri"/>
          <w:sz w:val="24"/>
          <w:szCs w:val="24"/>
        </w:rPr>
        <w:t xml:space="preserve"> – rezystancja [Ω],</w:t>
      </w:r>
    </w:p>
    <w:p w14:paraId="7512BE35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rPr>
          <w:rFonts w:ascii="Calibri" w:hAnsi="Calibri" w:cs="Calibri"/>
          <w:sz w:val="24"/>
          <w:szCs w:val="24"/>
        </w:rPr>
      </w:pPr>
      <w:r w:rsidRPr="00881D10">
        <w:rPr>
          <w:rFonts w:ascii="Calibri" w:hAnsi="Calibri" w:cs="Calibri"/>
          <w:i/>
          <w:sz w:val="24"/>
          <w:szCs w:val="24"/>
        </w:rPr>
        <w:t>ρ</w:t>
      </w:r>
      <w:r w:rsidRPr="00881D10">
        <w:rPr>
          <w:rFonts w:ascii="Calibri" w:hAnsi="Calibri" w:cs="Calibri"/>
          <w:sz w:val="24"/>
          <w:szCs w:val="24"/>
        </w:rPr>
        <w:t xml:space="preserve"> - rezystywność materiału [Ω · m],</w:t>
      </w:r>
    </w:p>
    <w:p w14:paraId="6B17F368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rPr>
          <w:rFonts w:ascii="Calibri" w:hAnsi="Calibri" w:cs="Calibri"/>
          <w:sz w:val="24"/>
          <w:szCs w:val="24"/>
        </w:rPr>
      </w:pPr>
      <w:r w:rsidRPr="00881D10">
        <w:rPr>
          <w:rFonts w:ascii="Calibri" w:hAnsi="Calibri" w:cs="Calibri"/>
          <w:i/>
          <w:sz w:val="24"/>
          <w:szCs w:val="24"/>
        </w:rPr>
        <w:t>l</w:t>
      </w:r>
      <w:r w:rsidRPr="00881D10">
        <w:rPr>
          <w:rFonts w:ascii="Calibri" w:hAnsi="Calibri" w:cs="Calibri"/>
          <w:sz w:val="24"/>
          <w:szCs w:val="24"/>
        </w:rPr>
        <w:t xml:space="preserve"> – długość przewodu [m],</w:t>
      </w:r>
    </w:p>
    <w:p w14:paraId="10E1DC3D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rPr>
          <w:rFonts w:ascii="Calibri" w:hAnsi="Calibri" w:cs="Calibri"/>
          <w:sz w:val="24"/>
          <w:szCs w:val="24"/>
        </w:rPr>
      </w:pPr>
      <w:r w:rsidRPr="00881D10">
        <w:rPr>
          <w:rFonts w:ascii="Calibri" w:hAnsi="Calibri" w:cs="Calibri"/>
          <w:i/>
          <w:sz w:val="24"/>
          <w:szCs w:val="24"/>
        </w:rPr>
        <w:t>S</w:t>
      </w:r>
      <w:r w:rsidRPr="00881D10">
        <w:rPr>
          <w:rFonts w:ascii="Calibri" w:hAnsi="Calibri" w:cs="Calibri"/>
          <w:sz w:val="24"/>
          <w:szCs w:val="24"/>
        </w:rPr>
        <w:t xml:space="preserve"> – pole przekroju przewodu [m</w:t>
      </w:r>
      <w:r w:rsidRPr="00881D10">
        <w:rPr>
          <w:rFonts w:ascii="Calibri" w:hAnsi="Calibri" w:cs="Calibri"/>
          <w:sz w:val="24"/>
          <w:szCs w:val="24"/>
          <w:vertAlign w:val="superscript"/>
        </w:rPr>
        <w:t>2</w:t>
      </w:r>
      <w:r w:rsidRPr="00881D10">
        <w:rPr>
          <w:rFonts w:ascii="Calibri" w:hAnsi="Calibri" w:cs="Calibri"/>
          <w:sz w:val="24"/>
          <w:szCs w:val="24"/>
        </w:rPr>
        <w:t>].</w:t>
      </w:r>
    </w:p>
    <w:p w14:paraId="43CAC296" w14:textId="77777777" w:rsidR="00881D10" w:rsidRPr="00881D10" w:rsidRDefault="00881D10" w:rsidP="00881D10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</w:p>
    <w:p w14:paraId="5497D7B2" w14:textId="77777777" w:rsidR="009041D8" w:rsidRDefault="009041D8" w:rsidP="007C2CF3">
      <w:pPr>
        <w:spacing w:after="0" w:line="360" w:lineRule="auto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 w:rsidRPr="00063CD8">
        <w:rPr>
          <w:rFonts w:ascii="Calibri" w:hAnsi="Calibri" w:cs="Calibri"/>
          <w:b/>
          <w:bCs/>
          <w:color w:val="000000" w:themeColor="text1"/>
          <w:sz w:val="32"/>
          <w:szCs w:val="32"/>
        </w:rPr>
        <w:t>Literatura / Bibliografia</w:t>
      </w:r>
    </w:p>
    <w:p w14:paraId="3EA8D49B" w14:textId="381F6292" w:rsidR="00063CD8" w:rsidRPr="00F443E4" w:rsidRDefault="007C0C4C" w:rsidP="00E77DBA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 w:rsidRPr="007C0C4C">
        <w:rPr>
          <w:rFonts w:ascii="Calibri" w:hAnsi="Calibri" w:cs="Calibri"/>
          <w:sz w:val="24"/>
          <w:szCs w:val="24"/>
        </w:rPr>
        <w:t xml:space="preserve">Przypisy </w:t>
      </w:r>
      <w:r>
        <w:rPr>
          <w:rFonts w:ascii="Calibri" w:hAnsi="Calibri" w:cs="Calibri"/>
          <w:sz w:val="24"/>
          <w:szCs w:val="24"/>
        </w:rPr>
        <w:t xml:space="preserve">i odsyłacze </w:t>
      </w:r>
      <w:r w:rsidRPr="007C0C4C">
        <w:rPr>
          <w:rFonts w:ascii="Calibri" w:hAnsi="Calibri" w:cs="Calibri"/>
          <w:sz w:val="24"/>
          <w:szCs w:val="24"/>
        </w:rPr>
        <w:t>sporządzamy w celu identyfikacji publikacji źródłowych, z których korzysta się przy pisaniu własnej pracy. Dbałość o szczegóły świadczy o jakości warsztatu badawczego Autora, a także o jego rzetelności i uczciwości w korzystaniu z dorobku naukowego innych badaczy</w:t>
      </w:r>
      <w:r>
        <w:rPr>
          <w:rFonts w:ascii="Calibri" w:hAnsi="Calibri" w:cs="Calibri"/>
          <w:sz w:val="24"/>
          <w:szCs w:val="24"/>
        </w:rPr>
        <w:t>.</w:t>
      </w:r>
      <w:r w:rsidR="00E77DBA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Bibliografia </w:t>
      </w:r>
      <w:r w:rsidR="00063CD8">
        <w:rPr>
          <w:rFonts w:ascii="Calibri" w:hAnsi="Calibri" w:cs="Calibri"/>
          <w:sz w:val="24"/>
          <w:szCs w:val="24"/>
        </w:rPr>
        <w:t xml:space="preserve"> </w:t>
      </w:r>
      <w:r w:rsidR="00063CD8" w:rsidRPr="00063CD8">
        <w:rPr>
          <w:rFonts w:ascii="Calibri" w:hAnsi="Calibri" w:cs="Calibri"/>
          <w:sz w:val="24"/>
          <w:szCs w:val="24"/>
        </w:rPr>
        <w:t>musi zawierać wyłącznie wykaz pozycji cytowanych w tekście pracy</w:t>
      </w:r>
      <w:r w:rsidR="00E77DBA">
        <w:rPr>
          <w:rFonts w:ascii="Calibri" w:hAnsi="Calibri" w:cs="Calibri"/>
          <w:sz w:val="24"/>
          <w:szCs w:val="24"/>
        </w:rPr>
        <w:t xml:space="preserve">. </w:t>
      </w:r>
      <w:r>
        <w:rPr>
          <w:rFonts w:ascii="Calibri" w:hAnsi="Calibri" w:cs="Calibri"/>
          <w:sz w:val="24"/>
          <w:szCs w:val="24"/>
        </w:rPr>
        <w:t>N</w:t>
      </w:r>
      <w:r w:rsidR="00063CD8" w:rsidRPr="00063CD8">
        <w:rPr>
          <w:rFonts w:ascii="Calibri" w:hAnsi="Calibri" w:cs="Calibri"/>
          <w:sz w:val="24"/>
          <w:szCs w:val="24"/>
        </w:rPr>
        <w:t xml:space="preserve">umerowanie pozycji literaturowych </w:t>
      </w:r>
      <w:r>
        <w:rPr>
          <w:rFonts w:ascii="Calibri" w:hAnsi="Calibri" w:cs="Calibri"/>
          <w:sz w:val="24"/>
          <w:szCs w:val="24"/>
        </w:rPr>
        <w:t xml:space="preserve">odbywa się </w:t>
      </w:r>
      <w:r w:rsidR="0060106F">
        <w:rPr>
          <w:rFonts w:ascii="Calibri" w:hAnsi="Calibri" w:cs="Calibri"/>
          <w:sz w:val="24"/>
          <w:szCs w:val="24"/>
        </w:rPr>
        <w:t>w kolejności występowania w </w:t>
      </w:r>
      <w:r w:rsidR="00063CD8" w:rsidRPr="00063CD8">
        <w:rPr>
          <w:rFonts w:ascii="Calibri" w:hAnsi="Calibri" w:cs="Calibri"/>
          <w:sz w:val="24"/>
          <w:szCs w:val="24"/>
        </w:rPr>
        <w:t>tekście, oznaczanie cyframi arabskimi w nawiasach kwadratowych [1]</w:t>
      </w:r>
      <w:r w:rsidR="00E77DBA">
        <w:rPr>
          <w:rFonts w:ascii="Calibri" w:hAnsi="Calibri" w:cs="Calibri"/>
          <w:sz w:val="24"/>
          <w:szCs w:val="24"/>
        </w:rPr>
        <w:t>.</w:t>
      </w:r>
      <w:r w:rsidR="00063CD8" w:rsidRPr="00063CD8">
        <w:rPr>
          <w:rFonts w:ascii="Calibri" w:hAnsi="Calibri" w:cs="Calibri"/>
          <w:sz w:val="24"/>
          <w:szCs w:val="24"/>
        </w:rPr>
        <w:t xml:space="preserve"> </w:t>
      </w:r>
      <w:r w:rsidR="00E77DBA">
        <w:rPr>
          <w:rFonts w:ascii="Calibri" w:hAnsi="Calibri" w:cs="Calibri"/>
          <w:sz w:val="24"/>
          <w:szCs w:val="24"/>
        </w:rPr>
        <w:t>S</w:t>
      </w:r>
      <w:r w:rsidR="00063CD8" w:rsidRPr="00063CD8">
        <w:rPr>
          <w:rFonts w:ascii="Calibri" w:hAnsi="Calibri" w:cs="Calibri"/>
          <w:sz w:val="24"/>
          <w:szCs w:val="24"/>
        </w:rPr>
        <w:t>pis literatury stanowi numerowany wykaz pozycji.</w:t>
      </w:r>
      <w:r>
        <w:rPr>
          <w:rFonts w:ascii="Calibri" w:hAnsi="Calibri" w:cs="Calibri"/>
          <w:sz w:val="24"/>
          <w:szCs w:val="24"/>
        </w:rPr>
        <w:t xml:space="preserve"> Każde źródło ma tylko jeden przypisany przy pierwszym występowaniu w tekście numer, który stosuje się przy każdym powołaniu się na tę pozycję.</w:t>
      </w:r>
    </w:p>
    <w:p w14:paraId="6DF11E37" w14:textId="77777777" w:rsidR="00063CD8" w:rsidRPr="00063CD8" w:rsidRDefault="00063CD8" w:rsidP="00E77DBA">
      <w:pPr>
        <w:spacing w:after="0" w:line="360" w:lineRule="auto"/>
        <w:rPr>
          <w:rFonts w:ascii="Calibri" w:hAnsi="Calibri" w:cs="Calibri"/>
          <w:b/>
          <w:bCs/>
          <w:sz w:val="24"/>
          <w:szCs w:val="24"/>
        </w:rPr>
      </w:pPr>
      <w:r w:rsidRPr="00063CD8">
        <w:rPr>
          <w:rFonts w:ascii="Calibri" w:hAnsi="Calibri" w:cs="Calibri"/>
          <w:b/>
          <w:bCs/>
          <w:sz w:val="28"/>
          <w:szCs w:val="28"/>
        </w:rPr>
        <w:t>Przykłady bibliografii:</w:t>
      </w:r>
    </w:p>
    <w:p w14:paraId="56211100" w14:textId="77777777" w:rsidR="00063CD8" w:rsidRPr="0060106F" w:rsidRDefault="00063CD8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</w:rPr>
      </w:pPr>
      <w:r w:rsidRPr="0060106F">
        <w:rPr>
          <w:rFonts w:ascii="Calibri" w:hAnsi="Calibri" w:cs="Calibri"/>
          <w:b/>
          <w:i/>
          <w:sz w:val="24"/>
          <w:szCs w:val="24"/>
        </w:rPr>
        <w:t xml:space="preserve">publikacja książkowa: </w:t>
      </w:r>
    </w:p>
    <w:p w14:paraId="4D9611EE" w14:textId="77777777" w:rsidR="00063CD8" w:rsidRDefault="007C0C4C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[1] </w:t>
      </w:r>
      <w:r w:rsidR="00063CD8" w:rsidRPr="00063CD8">
        <w:rPr>
          <w:rFonts w:ascii="Calibri" w:hAnsi="Calibri" w:cs="Calibri"/>
          <w:sz w:val="24"/>
          <w:szCs w:val="24"/>
        </w:rPr>
        <w:t xml:space="preserve">Kwaśniewska K., Jak pisać prace dyplomowe: (wskazówki praktyczne), Wydawnictwo KPSW, Bydgoszcz 2005. </w:t>
      </w:r>
    </w:p>
    <w:p w14:paraId="113AA4A4" w14:textId="77777777" w:rsidR="00063CD8" w:rsidRPr="00812F79" w:rsidRDefault="00063CD8" w:rsidP="00E77DBA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  <w:lang w:val="en-US"/>
        </w:rPr>
      </w:pPr>
      <w:r w:rsidRPr="00812F79">
        <w:rPr>
          <w:rFonts w:ascii="Calibri" w:hAnsi="Calibri" w:cs="Calibri"/>
          <w:b/>
          <w:i/>
          <w:sz w:val="24"/>
          <w:szCs w:val="24"/>
          <w:lang w:val="en-US"/>
        </w:rPr>
        <w:lastRenderedPageBreak/>
        <w:t xml:space="preserve">artykuł zamieszczony w czasopiśmie: </w:t>
      </w:r>
    </w:p>
    <w:p w14:paraId="11CADE81" w14:textId="683AE71E" w:rsidR="00063CD8" w:rsidRPr="00063CD8" w:rsidRDefault="00063CD8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063CD8">
        <w:rPr>
          <w:rFonts w:ascii="Calibri" w:hAnsi="Calibri" w:cs="Calibri"/>
          <w:sz w:val="24"/>
          <w:szCs w:val="24"/>
          <w:lang w:val="en-GB"/>
        </w:rPr>
        <w:t>[</w:t>
      </w:r>
      <w:r w:rsidR="007C0C4C">
        <w:rPr>
          <w:rFonts w:ascii="Calibri" w:hAnsi="Calibri" w:cs="Calibri"/>
          <w:sz w:val="24"/>
          <w:szCs w:val="24"/>
          <w:lang w:val="en-GB"/>
        </w:rPr>
        <w:t>2</w:t>
      </w:r>
      <w:r>
        <w:rPr>
          <w:rFonts w:ascii="Calibri" w:hAnsi="Calibri" w:cs="Calibri"/>
          <w:sz w:val="24"/>
          <w:szCs w:val="24"/>
          <w:lang w:val="en-GB"/>
        </w:rPr>
        <w:t xml:space="preserve">] </w:t>
      </w:r>
      <w:r w:rsidRPr="00063CD8">
        <w:rPr>
          <w:rFonts w:ascii="Calibri" w:hAnsi="Calibri" w:cs="Calibri"/>
          <w:sz w:val="24"/>
          <w:szCs w:val="24"/>
          <w:lang w:val="en-GB"/>
        </w:rPr>
        <w:t>Tian S.</w:t>
      </w:r>
      <w:r w:rsidR="00E77DBA">
        <w:rPr>
          <w:rFonts w:ascii="Calibri" w:hAnsi="Calibri" w:cs="Calibri"/>
          <w:sz w:val="24"/>
          <w:szCs w:val="24"/>
          <w:lang w:val="en-GB"/>
        </w:rPr>
        <w:t xml:space="preserve"> Xan P.</w:t>
      </w:r>
      <w:r w:rsidRPr="00063CD8">
        <w:rPr>
          <w:rFonts w:ascii="Calibri" w:hAnsi="Calibri" w:cs="Calibri"/>
          <w:sz w:val="24"/>
          <w:szCs w:val="24"/>
          <w:lang w:val="en-GB"/>
        </w:rPr>
        <w:t xml:space="preserve">, Study on accident statistical model and analysis system, Progress in Safety Science and Technology, Vol 5, 2005, p. 1770-1774 . </w:t>
      </w:r>
    </w:p>
    <w:p w14:paraId="2EC6B3CF" w14:textId="77777777" w:rsidR="00063CD8" w:rsidRPr="0060106F" w:rsidRDefault="00063CD8" w:rsidP="00E77DBA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</w:rPr>
      </w:pPr>
      <w:r w:rsidRPr="0060106F">
        <w:rPr>
          <w:rFonts w:ascii="Calibri" w:hAnsi="Calibri" w:cs="Calibri"/>
          <w:b/>
          <w:i/>
          <w:sz w:val="24"/>
          <w:szCs w:val="24"/>
        </w:rPr>
        <w:t xml:space="preserve">artykuł zamieszczony na stronie internetowej: </w:t>
      </w:r>
    </w:p>
    <w:p w14:paraId="17ECE7D7" w14:textId="77777777" w:rsidR="00063CD8" w:rsidRDefault="00063CD8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</w:t>
      </w:r>
      <w:r w:rsidR="007C0C4C">
        <w:rPr>
          <w:rFonts w:ascii="Calibri" w:hAnsi="Calibri" w:cs="Calibri"/>
          <w:sz w:val="24"/>
          <w:szCs w:val="24"/>
        </w:rPr>
        <w:t>3</w:t>
      </w:r>
      <w:r>
        <w:rPr>
          <w:rFonts w:ascii="Calibri" w:hAnsi="Calibri" w:cs="Calibri"/>
          <w:sz w:val="24"/>
          <w:szCs w:val="24"/>
        </w:rPr>
        <w:t xml:space="preserve">] </w:t>
      </w:r>
      <w:r w:rsidRPr="00063CD8">
        <w:rPr>
          <w:rFonts w:ascii="Calibri" w:hAnsi="Calibri" w:cs="Calibri"/>
          <w:sz w:val="24"/>
          <w:szCs w:val="24"/>
        </w:rPr>
        <w:t xml:space="preserve">Dzido D., Spektakle codzienności: O wizerunkach kobiecości i męskości, dostępne przez: http://www.gender.lodz.pl/czytelnia/prasa/spektakle_codzienności.htm; data dostępu: 21.04.2005 r. </w:t>
      </w:r>
    </w:p>
    <w:p w14:paraId="7686DC33" w14:textId="77777777" w:rsidR="00063CD8" w:rsidRPr="0060106F" w:rsidRDefault="00063CD8" w:rsidP="00E77DBA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</w:rPr>
      </w:pPr>
      <w:r w:rsidRPr="0060106F">
        <w:rPr>
          <w:rFonts w:ascii="Calibri" w:hAnsi="Calibri" w:cs="Calibri"/>
          <w:b/>
          <w:i/>
          <w:sz w:val="24"/>
          <w:szCs w:val="24"/>
        </w:rPr>
        <w:t xml:space="preserve">hasło ze słownika, encyklopedii, itp.: </w:t>
      </w:r>
    </w:p>
    <w:p w14:paraId="2EBA7A1A" w14:textId="77777777" w:rsidR="00881D10" w:rsidRDefault="00063CD8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</w:t>
      </w:r>
      <w:r w:rsidR="007C0C4C">
        <w:rPr>
          <w:rFonts w:ascii="Calibri" w:hAnsi="Calibri" w:cs="Calibri"/>
          <w:sz w:val="24"/>
          <w:szCs w:val="24"/>
        </w:rPr>
        <w:t>4</w:t>
      </w:r>
      <w:r>
        <w:rPr>
          <w:rFonts w:ascii="Calibri" w:hAnsi="Calibri" w:cs="Calibri"/>
          <w:sz w:val="24"/>
          <w:szCs w:val="24"/>
        </w:rPr>
        <w:t xml:space="preserve">] </w:t>
      </w:r>
      <w:r w:rsidRPr="00063CD8">
        <w:rPr>
          <w:rFonts w:ascii="Calibri" w:hAnsi="Calibri" w:cs="Calibri"/>
          <w:sz w:val="24"/>
          <w:szCs w:val="24"/>
        </w:rPr>
        <w:t>hasło: plagiat, [w:] Słownik terminów literackich, (red.) J. Sławiński, Wrocław-Warszawa-Kraków 2000, s. 389.</w:t>
      </w:r>
    </w:p>
    <w:p w14:paraId="42EB0EBD" w14:textId="45D45656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4EA13396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944F3E9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054DF323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A752FC1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CB5AEC5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00FE8321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3EF92802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7780B635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FDB009F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2FB3A6DC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A150A42" w14:textId="77777777" w:rsidR="00063CD8" w:rsidRPr="00881D10" w:rsidRDefault="00063CD8" w:rsidP="00881D10">
      <w:pPr>
        <w:ind w:firstLine="708"/>
        <w:rPr>
          <w:rFonts w:ascii="Calibri" w:hAnsi="Calibri" w:cs="Calibri"/>
          <w:sz w:val="24"/>
          <w:szCs w:val="24"/>
        </w:rPr>
      </w:pPr>
    </w:p>
    <w:sectPr w:rsidR="00063CD8" w:rsidRPr="00881D10" w:rsidSect="00E65C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E71F99" w14:textId="77777777" w:rsidR="00C944DF" w:rsidRDefault="00C944DF" w:rsidP="007C2CF3">
      <w:pPr>
        <w:spacing w:after="0" w:line="240" w:lineRule="auto"/>
      </w:pPr>
      <w:r>
        <w:separator/>
      </w:r>
    </w:p>
  </w:endnote>
  <w:endnote w:type="continuationSeparator" w:id="0">
    <w:p w14:paraId="009EE74F" w14:textId="77777777" w:rsidR="00C944DF" w:rsidRDefault="00C944DF" w:rsidP="007C2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5946896"/>
      <w:docPartObj>
        <w:docPartGallery w:val="Page Numbers (Bottom of Page)"/>
        <w:docPartUnique/>
      </w:docPartObj>
    </w:sdtPr>
    <w:sdtEndPr>
      <w:rPr>
        <w:rFonts w:ascii="Calibri" w:hAnsi="Calibri" w:cs="Calibri"/>
        <w:sz w:val="24"/>
      </w:rPr>
    </w:sdtEndPr>
    <w:sdtContent>
      <w:p w14:paraId="4444C7FA" w14:textId="77777777" w:rsidR="00881D10" w:rsidRPr="00881D10" w:rsidRDefault="00881D10">
        <w:pPr>
          <w:pStyle w:val="Stopka"/>
          <w:jc w:val="right"/>
          <w:rPr>
            <w:rFonts w:ascii="Calibri" w:hAnsi="Calibri" w:cs="Calibri"/>
            <w:sz w:val="24"/>
          </w:rPr>
        </w:pPr>
        <w:r w:rsidRPr="00881D10">
          <w:rPr>
            <w:rFonts w:ascii="Calibri" w:hAnsi="Calibri" w:cs="Calibri"/>
            <w:sz w:val="24"/>
          </w:rPr>
          <w:fldChar w:fldCharType="begin"/>
        </w:r>
        <w:r w:rsidRPr="00881D10">
          <w:rPr>
            <w:rFonts w:ascii="Calibri" w:hAnsi="Calibri" w:cs="Calibri"/>
            <w:sz w:val="24"/>
          </w:rPr>
          <w:instrText>PAGE   \* MERGEFORMAT</w:instrText>
        </w:r>
        <w:r w:rsidRPr="00881D10">
          <w:rPr>
            <w:rFonts w:ascii="Calibri" w:hAnsi="Calibri" w:cs="Calibri"/>
            <w:sz w:val="24"/>
          </w:rPr>
          <w:fldChar w:fldCharType="separate"/>
        </w:r>
        <w:r w:rsidR="00A92ABD">
          <w:rPr>
            <w:rFonts w:ascii="Calibri" w:hAnsi="Calibri" w:cs="Calibri"/>
            <w:noProof/>
            <w:sz w:val="24"/>
          </w:rPr>
          <w:t>1</w:t>
        </w:r>
        <w:r w:rsidRPr="00881D10">
          <w:rPr>
            <w:rFonts w:ascii="Calibri" w:hAnsi="Calibri" w:cs="Calibri"/>
            <w:sz w:val="24"/>
          </w:rPr>
          <w:fldChar w:fldCharType="end"/>
        </w:r>
      </w:p>
    </w:sdtContent>
  </w:sdt>
  <w:p w14:paraId="1DB8A3FB" w14:textId="77777777" w:rsidR="007C2CF3" w:rsidRDefault="007C2CF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B13C77" w14:textId="77777777" w:rsidR="00C944DF" w:rsidRDefault="00C944DF" w:rsidP="007C2CF3">
      <w:pPr>
        <w:spacing w:after="0" w:line="240" w:lineRule="auto"/>
      </w:pPr>
      <w:r>
        <w:separator/>
      </w:r>
    </w:p>
  </w:footnote>
  <w:footnote w:type="continuationSeparator" w:id="0">
    <w:p w14:paraId="59E1C253" w14:textId="77777777" w:rsidR="00C944DF" w:rsidRDefault="00C944DF" w:rsidP="007C2C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52406"/>
    <w:multiLevelType w:val="hybridMultilevel"/>
    <w:tmpl w:val="EB581D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91333F"/>
    <w:multiLevelType w:val="multilevel"/>
    <w:tmpl w:val="91F4C1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21D51AE9"/>
    <w:multiLevelType w:val="hybridMultilevel"/>
    <w:tmpl w:val="25B0284C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735267"/>
    <w:multiLevelType w:val="hybridMultilevel"/>
    <w:tmpl w:val="3B2A0E70"/>
    <w:lvl w:ilvl="0" w:tplc="D480C62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2F5F7B"/>
    <w:multiLevelType w:val="multilevel"/>
    <w:tmpl w:val="7B2E00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30597CF7"/>
    <w:multiLevelType w:val="hybridMultilevel"/>
    <w:tmpl w:val="9F724AE4"/>
    <w:lvl w:ilvl="0" w:tplc="7F16F326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BF72E55"/>
    <w:multiLevelType w:val="hybridMultilevel"/>
    <w:tmpl w:val="5AF4D6AC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F94F72"/>
    <w:multiLevelType w:val="multilevel"/>
    <w:tmpl w:val="4058D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8">
    <w:nsid w:val="53EB3089"/>
    <w:multiLevelType w:val="hybridMultilevel"/>
    <w:tmpl w:val="8B6AF7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4570B2"/>
    <w:multiLevelType w:val="hybridMultilevel"/>
    <w:tmpl w:val="3F3AFFC2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E7165A"/>
    <w:multiLevelType w:val="hybridMultilevel"/>
    <w:tmpl w:val="761A476E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362067"/>
    <w:multiLevelType w:val="hybridMultilevel"/>
    <w:tmpl w:val="85047A0A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9D32EC"/>
    <w:multiLevelType w:val="hybridMultilevel"/>
    <w:tmpl w:val="730C27C6"/>
    <w:lvl w:ilvl="0" w:tplc="2730CFDC">
      <w:start w:val="1"/>
      <w:numFmt w:val="bullet"/>
      <w:lvlText w:val="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3"/>
  </w:num>
  <w:num w:numId="5">
    <w:abstractNumId w:val="5"/>
  </w:num>
  <w:num w:numId="6">
    <w:abstractNumId w:val="8"/>
  </w:num>
  <w:num w:numId="7">
    <w:abstractNumId w:val="0"/>
  </w:num>
  <w:num w:numId="8">
    <w:abstractNumId w:val="12"/>
  </w:num>
  <w:num w:numId="9">
    <w:abstractNumId w:val="11"/>
  </w:num>
  <w:num w:numId="10">
    <w:abstractNumId w:val="2"/>
  </w:num>
  <w:num w:numId="11">
    <w:abstractNumId w:val="6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zMbewMDYyNTIxMzRU0lEKTi0uzszPAykwqgUAbpXBcCwAAAA="/>
  </w:docVars>
  <w:rsids>
    <w:rsidRoot w:val="00316A1B"/>
    <w:rsid w:val="00021911"/>
    <w:rsid w:val="000369FF"/>
    <w:rsid w:val="00063CD8"/>
    <w:rsid w:val="00135DFC"/>
    <w:rsid w:val="001B22AC"/>
    <w:rsid w:val="0021453A"/>
    <w:rsid w:val="00287EF6"/>
    <w:rsid w:val="002D40EB"/>
    <w:rsid w:val="00316A1B"/>
    <w:rsid w:val="003209D8"/>
    <w:rsid w:val="00345A99"/>
    <w:rsid w:val="00366F88"/>
    <w:rsid w:val="00412BAA"/>
    <w:rsid w:val="00417082"/>
    <w:rsid w:val="005470AB"/>
    <w:rsid w:val="0060106F"/>
    <w:rsid w:val="00625A70"/>
    <w:rsid w:val="00637679"/>
    <w:rsid w:val="00651837"/>
    <w:rsid w:val="006C622A"/>
    <w:rsid w:val="006D4C1B"/>
    <w:rsid w:val="007C0C4C"/>
    <w:rsid w:val="007C2CF3"/>
    <w:rsid w:val="007E2A66"/>
    <w:rsid w:val="00812F79"/>
    <w:rsid w:val="008667E7"/>
    <w:rsid w:val="00881D10"/>
    <w:rsid w:val="00890EAD"/>
    <w:rsid w:val="00894DCE"/>
    <w:rsid w:val="009041D8"/>
    <w:rsid w:val="009249A6"/>
    <w:rsid w:val="0093692C"/>
    <w:rsid w:val="009E7F6E"/>
    <w:rsid w:val="00A92ABD"/>
    <w:rsid w:val="00AB77B1"/>
    <w:rsid w:val="00AC3F23"/>
    <w:rsid w:val="00B35A2A"/>
    <w:rsid w:val="00B86FC1"/>
    <w:rsid w:val="00C61B90"/>
    <w:rsid w:val="00C71BD5"/>
    <w:rsid w:val="00C901E0"/>
    <w:rsid w:val="00C944DF"/>
    <w:rsid w:val="00CA061B"/>
    <w:rsid w:val="00CD1C35"/>
    <w:rsid w:val="00CD250E"/>
    <w:rsid w:val="00D33C1F"/>
    <w:rsid w:val="00D53BA3"/>
    <w:rsid w:val="00D8173A"/>
    <w:rsid w:val="00E2689F"/>
    <w:rsid w:val="00E65CB1"/>
    <w:rsid w:val="00E77DBA"/>
    <w:rsid w:val="00ED5132"/>
    <w:rsid w:val="00F32D81"/>
    <w:rsid w:val="00F443E4"/>
    <w:rsid w:val="00FA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09C4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65CB1"/>
  </w:style>
  <w:style w:type="paragraph" w:styleId="Nagwek1">
    <w:name w:val="heading 1"/>
    <w:basedOn w:val="Normalny"/>
    <w:next w:val="Normalny"/>
    <w:link w:val="Nagwek1Znak"/>
    <w:uiPriority w:val="9"/>
    <w:qFormat/>
    <w:rsid w:val="00316A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16A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16A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16A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16A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16A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316A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316A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316A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16A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16A1B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316A1B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16A1B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316A1B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316A1B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316A1B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316A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16A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16A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316A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316A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316A1B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316A1B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316A1B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316A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316A1B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316A1B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6C6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E7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F6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2CF3"/>
  </w:style>
  <w:style w:type="paragraph" w:styleId="Stopka">
    <w:name w:val="footer"/>
    <w:basedOn w:val="Normalny"/>
    <w:link w:val="Stopka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2C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65CB1"/>
  </w:style>
  <w:style w:type="paragraph" w:styleId="Nagwek1">
    <w:name w:val="heading 1"/>
    <w:basedOn w:val="Normalny"/>
    <w:next w:val="Normalny"/>
    <w:link w:val="Nagwek1Znak"/>
    <w:uiPriority w:val="9"/>
    <w:qFormat/>
    <w:rsid w:val="00316A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16A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16A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16A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16A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16A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316A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316A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316A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16A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16A1B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316A1B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16A1B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316A1B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316A1B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316A1B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316A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16A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16A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316A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316A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316A1B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316A1B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316A1B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316A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316A1B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316A1B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6C6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E7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F6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2CF3"/>
  </w:style>
  <w:style w:type="paragraph" w:styleId="Stopka">
    <w:name w:val="footer"/>
    <w:basedOn w:val="Normalny"/>
    <w:link w:val="Stopka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2C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87</Words>
  <Characters>8923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Kułakowska</dc:creator>
  <cp:lastModifiedBy>celcat</cp:lastModifiedBy>
  <cp:revision>2</cp:revision>
  <cp:lastPrinted>2025-01-28T11:34:00Z</cp:lastPrinted>
  <dcterms:created xsi:type="dcterms:W3CDTF">2025-09-30T06:40:00Z</dcterms:created>
  <dcterms:modified xsi:type="dcterms:W3CDTF">2025-09-30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813439-b29f-4b0f-bb21-a7aba6135f11</vt:lpwstr>
  </property>
</Properties>
</file>